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027BC" w14:textId="41EB7301" w:rsidR="00B04552" w:rsidRPr="005B30A7" w:rsidRDefault="002438D3" w:rsidP="00190049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5B30A7">
        <w:rPr>
          <w:rFonts w:cstheme="minorHAnsi"/>
          <w:b/>
          <w:bCs/>
          <w:sz w:val="28"/>
          <w:szCs w:val="28"/>
          <w:lang w:val="pl-PL"/>
        </w:rPr>
        <w:t xml:space="preserve"> </w:t>
      </w:r>
      <w:r w:rsidR="00190049" w:rsidRPr="005B30A7">
        <w:rPr>
          <w:rFonts w:cstheme="minorHAnsi"/>
          <w:b/>
          <w:bCs/>
          <w:sz w:val="28"/>
          <w:szCs w:val="28"/>
          <w:lang w:val="pl-PL"/>
        </w:rPr>
        <w:t>Michal Krzyszto</w:t>
      </w:r>
      <w:r w:rsidR="00E94E9E" w:rsidRPr="005B30A7">
        <w:rPr>
          <w:rFonts w:cstheme="minorHAnsi"/>
          <w:b/>
          <w:bCs/>
          <w:sz w:val="28"/>
          <w:szCs w:val="28"/>
          <w:lang w:val="pl-PL"/>
        </w:rPr>
        <w:t>f</w:t>
      </w:r>
    </w:p>
    <w:p w14:paraId="09219646" w14:textId="1D55F622" w:rsidR="00190049" w:rsidRPr="005B30A7" w:rsidRDefault="00190049" w:rsidP="00190049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5B30A7">
        <w:rPr>
          <w:rFonts w:cstheme="minorHAnsi"/>
          <w:b/>
          <w:bCs/>
          <w:sz w:val="28"/>
          <w:szCs w:val="28"/>
          <w:lang w:val="pl-PL"/>
        </w:rPr>
        <w:t>Polak Sza</w:t>
      </w:r>
      <w:r w:rsidR="00E94E9E" w:rsidRPr="005B30A7">
        <w:rPr>
          <w:rFonts w:cstheme="minorHAnsi"/>
          <w:b/>
          <w:bCs/>
          <w:sz w:val="28"/>
          <w:szCs w:val="28"/>
          <w:lang w:val="pl-PL"/>
        </w:rPr>
        <w:t>r</w:t>
      </w:r>
      <w:r w:rsidRPr="005B30A7">
        <w:rPr>
          <w:rFonts w:cstheme="minorHAnsi"/>
          <w:b/>
          <w:bCs/>
          <w:sz w:val="28"/>
          <w:szCs w:val="28"/>
          <w:lang w:val="pl-PL"/>
        </w:rPr>
        <w:t>kowicz</w:t>
      </w:r>
    </w:p>
    <w:p w14:paraId="664C73B1" w14:textId="627D4AAB" w:rsidR="00190049" w:rsidRPr="005B30A7" w:rsidRDefault="00190049" w:rsidP="00190049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5B30A7">
        <w:rPr>
          <w:rFonts w:cstheme="minorHAnsi"/>
          <w:b/>
          <w:bCs/>
          <w:sz w:val="28"/>
          <w:szCs w:val="28"/>
          <w:lang w:val="pl-PL"/>
        </w:rPr>
        <w:t>118304271</w:t>
      </w:r>
    </w:p>
    <w:p w14:paraId="5F9319B2" w14:textId="77777777" w:rsidR="00A93D3B" w:rsidRPr="005B30A7" w:rsidRDefault="00A93D3B" w:rsidP="00A93D3B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5B30A7">
        <w:rPr>
          <w:rFonts w:cstheme="minorHAnsi"/>
          <w:b/>
          <w:bCs/>
          <w:sz w:val="28"/>
          <w:szCs w:val="28"/>
          <w:lang w:val="pl-PL"/>
        </w:rPr>
        <w:t xml:space="preserve">CS3205 </w:t>
      </w:r>
    </w:p>
    <w:p w14:paraId="3AD49F00" w14:textId="257545F2" w:rsidR="00A93D3B" w:rsidRPr="005B30A7" w:rsidRDefault="00A93D3B" w:rsidP="00A93D3B">
      <w:pPr>
        <w:jc w:val="center"/>
        <w:rPr>
          <w:rFonts w:cstheme="minorHAnsi"/>
          <w:b/>
          <w:bCs/>
          <w:sz w:val="28"/>
          <w:szCs w:val="28"/>
          <w:lang w:val="pl-PL"/>
        </w:rPr>
      </w:pPr>
      <w:r w:rsidRPr="005B30A7">
        <w:rPr>
          <w:rFonts w:cstheme="minorHAnsi"/>
          <w:b/>
          <w:bCs/>
          <w:sz w:val="28"/>
          <w:szCs w:val="28"/>
          <w:lang w:val="pl-PL"/>
        </w:rPr>
        <w:t>Lab Report 2</w:t>
      </w:r>
    </w:p>
    <w:p w14:paraId="20BE9EC0" w14:textId="03783DA3" w:rsidR="00151E15" w:rsidRPr="005B30A7" w:rsidRDefault="00151E15" w:rsidP="005B30A7">
      <w:pPr>
        <w:rPr>
          <w:rFonts w:cstheme="minorHAnsi"/>
          <w:b/>
          <w:bCs/>
          <w:sz w:val="28"/>
          <w:szCs w:val="28"/>
          <w:lang w:val="pl-PL"/>
        </w:rPr>
      </w:pPr>
    </w:p>
    <w:p w14:paraId="36E13A2E" w14:textId="77777777" w:rsidR="005B30A7" w:rsidRPr="005B30A7" w:rsidRDefault="005B30A7" w:rsidP="005B30A7">
      <w:pPr>
        <w:rPr>
          <w:rFonts w:cstheme="minorHAnsi"/>
          <w:sz w:val="28"/>
          <w:szCs w:val="28"/>
          <w:lang w:val="pl-PL"/>
        </w:rPr>
      </w:pPr>
    </w:p>
    <w:p w14:paraId="2603D400" w14:textId="6EAA910C" w:rsidR="000F4A93" w:rsidRPr="005B30A7" w:rsidRDefault="00AA64F7" w:rsidP="000D49E9">
      <w:pPr>
        <w:jc w:val="center"/>
        <w:rPr>
          <w:rFonts w:cstheme="minorHAnsi"/>
          <w:b/>
          <w:bCs/>
          <w:sz w:val="28"/>
          <w:szCs w:val="28"/>
        </w:rPr>
      </w:pPr>
      <w:r w:rsidRPr="005B30A7">
        <w:rPr>
          <w:rFonts w:cstheme="minorHAnsi"/>
          <w:b/>
          <w:bCs/>
          <w:sz w:val="28"/>
          <w:szCs w:val="28"/>
        </w:rPr>
        <w:t>Introduction</w:t>
      </w:r>
    </w:p>
    <w:p w14:paraId="208B5932" w14:textId="77777777" w:rsidR="000D49E9" w:rsidRPr="00CF0155" w:rsidRDefault="000D49E9" w:rsidP="000D49E9">
      <w:pPr>
        <w:jc w:val="center"/>
        <w:rPr>
          <w:rFonts w:cstheme="minorHAnsi"/>
          <w:b/>
          <w:bCs/>
          <w:sz w:val="24"/>
          <w:szCs w:val="24"/>
        </w:rPr>
      </w:pPr>
    </w:p>
    <w:p w14:paraId="4E9CBE8A" w14:textId="7E6FA8DA" w:rsidR="007039E3" w:rsidRDefault="000D49E9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purpose of this report is to evaluate and compare different ways of visualising text documents. We will use Pipeline and vis-kt to run key-term based clustering on text dataset from different reporting agencies and </w:t>
      </w:r>
      <w:r w:rsidR="008B5C6B">
        <w:rPr>
          <w:rFonts w:cstheme="minorHAnsi"/>
          <w:sz w:val="24"/>
          <w:szCs w:val="24"/>
        </w:rPr>
        <w:t>scientific papers.</w:t>
      </w:r>
    </w:p>
    <w:p w14:paraId="1CADA52A" w14:textId="4AE9BA4A" w:rsidR="00CA2F9D" w:rsidRPr="00CF0155" w:rsidRDefault="00CA2F9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verything is available at my </w:t>
      </w:r>
      <w:hyperlink r:id="rId6" w:history="1">
        <w:r w:rsidR="001E5DEE" w:rsidRPr="001E5DEE">
          <w:rPr>
            <w:rStyle w:val="Hyperlink"/>
            <w:rFonts w:cstheme="minorHAnsi"/>
            <w:sz w:val="24"/>
            <w:szCs w:val="24"/>
          </w:rPr>
          <w:t>GitHub repository</w:t>
        </w:r>
      </w:hyperlink>
    </w:p>
    <w:p w14:paraId="0F29A733" w14:textId="7BB2CBF3" w:rsidR="005B4212" w:rsidRDefault="005B4212">
      <w:pPr>
        <w:rPr>
          <w:rFonts w:cstheme="minorHAnsi"/>
          <w:sz w:val="24"/>
          <w:szCs w:val="24"/>
        </w:rPr>
      </w:pPr>
    </w:p>
    <w:p w14:paraId="15471600" w14:textId="77777777" w:rsidR="00CA2F9D" w:rsidRPr="00CF0155" w:rsidRDefault="00CA2F9D">
      <w:pPr>
        <w:rPr>
          <w:rFonts w:cstheme="minorHAnsi"/>
          <w:sz w:val="24"/>
          <w:szCs w:val="24"/>
        </w:rPr>
      </w:pPr>
    </w:p>
    <w:p w14:paraId="2968E77E" w14:textId="58FD840C" w:rsidR="000D1DFC" w:rsidRPr="00CF0155" w:rsidRDefault="000D1DFC">
      <w:pPr>
        <w:rPr>
          <w:rFonts w:cstheme="minorHAnsi"/>
          <w:sz w:val="24"/>
          <w:szCs w:val="24"/>
        </w:rPr>
      </w:pPr>
    </w:p>
    <w:p w14:paraId="2F28D236" w14:textId="77B6377C" w:rsidR="00151E15" w:rsidRDefault="00151E15">
      <w:pPr>
        <w:rPr>
          <w:rFonts w:cstheme="minorHAnsi"/>
          <w:sz w:val="24"/>
          <w:szCs w:val="24"/>
        </w:rPr>
      </w:pPr>
    </w:p>
    <w:p w14:paraId="247B83BD" w14:textId="3179AE85" w:rsidR="00067065" w:rsidRDefault="00067065">
      <w:pPr>
        <w:rPr>
          <w:rFonts w:cstheme="minorHAnsi"/>
          <w:sz w:val="24"/>
          <w:szCs w:val="24"/>
        </w:rPr>
      </w:pPr>
    </w:p>
    <w:p w14:paraId="2428FB63" w14:textId="5340BAFD" w:rsidR="00067065" w:rsidRDefault="00067065">
      <w:pPr>
        <w:rPr>
          <w:rFonts w:cstheme="minorHAnsi"/>
          <w:sz w:val="24"/>
          <w:szCs w:val="24"/>
        </w:rPr>
      </w:pPr>
    </w:p>
    <w:p w14:paraId="75525453" w14:textId="7279DAE0" w:rsidR="00067065" w:rsidRDefault="00067065">
      <w:pPr>
        <w:rPr>
          <w:rFonts w:cstheme="minorHAnsi"/>
          <w:sz w:val="24"/>
          <w:szCs w:val="24"/>
        </w:rPr>
      </w:pPr>
    </w:p>
    <w:p w14:paraId="47CEC4C7" w14:textId="625FD471" w:rsidR="00067065" w:rsidRDefault="00067065">
      <w:pPr>
        <w:rPr>
          <w:rFonts w:cstheme="minorHAnsi"/>
          <w:sz w:val="24"/>
          <w:szCs w:val="24"/>
        </w:rPr>
      </w:pPr>
    </w:p>
    <w:p w14:paraId="1165DE34" w14:textId="0C0A1AA1" w:rsidR="00067065" w:rsidRDefault="00067065">
      <w:pPr>
        <w:rPr>
          <w:rFonts w:cstheme="minorHAnsi"/>
          <w:sz w:val="24"/>
          <w:szCs w:val="24"/>
        </w:rPr>
      </w:pPr>
    </w:p>
    <w:p w14:paraId="7AAC4CA1" w14:textId="3F04BAE5" w:rsidR="00067065" w:rsidRDefault="00067065">
      <w:pPr>
        <w:rPr>
          <w:rFonts w:cstheme="minorHAnsi"/>
          <w:sz w:val="24"/>
          <w:szCs w:val="24"/>
        </w:rPr>
      </w:pPr>
    </w:p>
    <w:p w14:paraId="3382A727" w14:textId="36535358" w:rsidR="00067065" w:rsidRDefault="00067065">
      <w:pPr>
        <w:rPr>
          <w:rFonts w:cstheme="minorHAnsi"/>
          <w:sz w:val="24"/>
          <w:szCs w:val="24"/>
        </w:rPr>
      </w:pPr>
    </w:p>
    <w:p w14:paraId="35B11815" w14:textId="65F5B18C" w:rsidR="00067065" w:rsidRDefault="00067065">
      <w:pPr>
        <w:rPr>
          <w:rFonts w:cstheme="minorHAnsi"/>
          <w:sz w:val="24"/>
          <w:szCs w:val="24"/>
        </w:rPr>
      </w:pPr>
    </w:p>
    <w:p w14:paraId="1DA9327C" w14:textId="7F0284BA" w:rsidR="00067065" w:rsidRDefault="00067065">
      <w:pPr>
        <w:rPr>
          <w:rFonts w:cstheme="minorHAnsi"/>
          <w:sz w:val="24"/>
          <w:szCs w:val="24"/>
        </w:rPr>
      </w:pPr>
    </w:p>
    <w:p w14:paraId="1EAAD0ED" w14:textId="1A1DE998" w:rsidR="00067065" w:rsidRDefault="00067065">
      <w:pPr>
        <w:rPr>
          <w:rFonts w:cstheme="minorHAnsi"/>
          <w:sz w:val="24"/>
          <w:szCs w:val="24"/>
        </w:rPr>
      </w:pPr>
    </w:p>
    <w:p w14:paraId="7D15C1B5" w14:textId="6D3DB394" w:rsidR="003125B4" w:rsidRDefault="003125B4">
      <w:pPr>
        <w:rPr>
          <w:rFonts w:cstheme="minorHAnsi"/>
          <w:sz w:val="24"/>
          <w:szCs w:val="24"/>
        </w:rPr>
      </w:pPr>
    </w:p>
    <w:p w14:paraId="731F2A66" w14:textId="77777777" w:rsidR="00346978" w:rsidRPr="00CF0155" w:rsidRDefault="00346978">
      <w:pPr>
        <w:rPr>
          <w:rFonts w:cstheme="minorHAnsi"/>
          <w:sz w:val="24"/>
          <w:szCs w:val="24"/>
        </w:rPr>
      </w:pPr>
    </w:p>
    <w:p w14:paraId="32234864" w14:textId="005E3560" w:rsidR="00190049" w:rsidRPr="00346978" w:rsidRDefault="00151E15" w:rsidP="00AA64F7">
      <w:pPr>
        <w:jc w:val="center"/>
        <w:rPr>
          <w:rFonts w:cstheme="minorHAnsi"/>
          <w:b/>
          <w:bCs/>
          <w:sz w:val="28"/>
          <w:szCs w:val="28"/>
        </w:rPr>
      </w:pPr>
      <w:r w:rsidRPr="00346978">
        <w:rPr>
          <w:rFonts w:cstheme="minorHAnsi"/>
          <w:b/>
          <w:bCs/>
          <w:sz w:val="28"/>
          <w:szCs w:val="28"/>
        </w:rPr>
        <w:lastRenderedPageBreak/>
        <w:t>Exercise</w:t>
      </w:r>
      <w:r w:rsidR="00ED529F" w:rsidRPr="00346978">
        <w:rPr>
          <w:rFonts w:cstheme="minorHAnsi"/>
          <w:b/>
          <w:bCs/>
          <w:sz w:val="28"/>
          <w:szCs w:val="28"/>
        </w:rPr>
        <w:t xml:space="preserve"> </w:t>
      </w:r>
      <w:r w:rsidR="00190049" w:rsidRPr="00346978">
        <w:rPr>
          <w:rFonts w:cstheme="minorHAnsi"/>
          <w:b/>
          <w:bCs/>
          <w:sz w:val="28"/>
          <w:szCs w:val="28"/>
        </w:rPr>
        <w:t>1</w:t>
      </w:r>
    </w:p>
    <w:p w14:paraId="4C922889" w14:textId="77777777" w:rsidR="00987A9D" w:rsidRPr="00CF0155" w:rsidRDefault="00151E15" w:rsidP="008962AB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a) </w:t>
      </w:r>
    </w:p>
    <w:p w14:paraId="5A0DB2B0" w14:textId="60B09C18" w:rsidR="008962AB" w:rsidRDefault="00FE545A" w:rsidP="008962AB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I’m going to use an NJ tree and t-SNE for projecting the document sets. Both contain articles from four news outlets (AP, BBC, CNN and Reuters) collected over two days in April 2006. </w:t>
      </w:r>
      <w:r w:rsidR="008962AB" w:rsidRPr="00CF0155">
        <w:rPr>
          <w:rFonts w:cstheme="minorHAnsi"/>
          <w:sz w:val="24"/>
          <w:szCs w:val="24"/>
        </w:rPr>
        <w:t>Labelled news contains 381 objects and news contains 2684 objects.</w:t>
      </w:r>
    </w:p>
    <w:p w14:paraId="72613F00" w14:textId="77777777" w:rsidR="00CF0155" w:rsidRPr="00CF0155" w:rsidRDefault="00CF0155" w:rsidP="008962AB">
      <w:pPr>
        <w:rPr>
          <w:rFonts w:cstheme="minorHAnsi"/>
          <w:sz w:val="24"/>
          <w:szCs w:val="24"/>
        </w:rPr>
      </w:pPr>
    </w:p>
    <w:p w14:paraId="48B3C8D0" w14:textId="1FD9A686" w:rsidR="00186AA8" w:rsidRPr="00CF0155" w:rsidRDefault="00186AA8" w:rsidP="00CF0155">
      <w:pPr>
        <w:jc w:val="center"/>
        <w:rPr>
          <w:rFonts w:cstheme="minorHAnsi"/>
          <w:sz w:val="24"/>
          <w:szCs w:val="24"/>
        </w:rPr>
      </w:pPr>
      <w:r w:rsidRPr="00CF0155">
        <w:rPr>
          <w:rFonts w:cstheme="minorHAnsi"/>
          <w:noProof/>
          <w:sz w:val="24"/>
          <w:szCs w:val="24"/>
        </w:rPr>
        <w:drawing>
          <wp:inline distT="0" distB="0" distL="0" distR="0" wp14:anchorId="1D187C90" wp14:editId="26C99EB1">
            <wp:extent cx="4394187" cy="3219450"/>
            <wp:effectExtent l="0" t="0" r="698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325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1B52" w14:textId="1B3D485F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1 - News Data Set-Up</w:t>
      </w:r>
    </w:p>
    <w:p w14:paraId="564461C5" w14:textId="18679A3C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</w:p>
    <w:p w14:paraId="5994B734" w14:textId="4C92F30F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noProof/>
          <w:sz w:val="24"/>
          <w:szCs w:val="24"/>
        </w:rPr>
        <w:drawing>
          <wp:inline distT="0" distB="0" distL="0" distR="0" wp14:anchorId="7DA071E6" wp14:editId="1FD86B23">
            <wp:extent cx="2627171" cy="2806065"/>
            <wp:effectExtent l="0" t="0" r="1905" b="0"/>
            <wp:docPr id="3" name="Picture 3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hap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5455" cy="282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0155">
        <w:rPr>
          <w:rFonts w:cstheme="minorHAnsi"/>
          <w:i/>
          <w:iCs/>
          <w:noProof/>
          <w:sz w:val="24"/>
          <w:szCs w:val="24"/>
        </w:rPr>
        <w:drawing>
          <wp:inline distT="0" distB="0" distL="0" distR="0" wp14:anchorId="03686891" wp14:editId="25E29BE8">
            <wp:extent cx="2886075" cy="2765603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65" cy="278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35C05" w14:textId="462A9814" w:rsidR="00186AA8" w:rsidRPr="00CF0155" w:rsidRDefault="00186AA8" w:rsidP="00186AA8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2 – NJ Tree (left) and t-SNE (right) Projection</w:t>
      </w:r>
      <w:r w:rsidR="00110B85"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 w:rsidR="00110B85">
        <w:rPr>
          <w:rFonts w:cstheme="minorHAnsi"/>
          <w:i/>
          <w:iCs/>
          <w:sz w:val="24"/>
          <w:szCs w:val="24"/>
        </w:rPr>
        <w:t>For</w:t>
      </w:r>
      <w:proofErr w:type="gramEnd"/>
      <w:r w:rsidR="00110B85">
        <w:rPr>
          <w:rFonts w:cstheme="minorHAnsi"/>
          <w:i/>
          <w:iCs/>
          <w:sz w:val="24"/>
          <w:szCs w:val="24"/>
        </w:rPr>
        <w:t xml:space="preserve"> Labelled </w:t>
      </w:r>
      <w:r w:rsidR="009912A1">
        <w:rPr>
          <w:rFonts w:cstheme="minorHAnsi"/>
          <w:i/>
          <w:iCs/>
          <w:sz w:val="24"/>
          <w:szCs w:val="24"/>
        </w:rPr>
        <w:t xml:space="preserve">News </w:t>
      </w:r>
      <w:r w:rsidR="00110B85">
        <w:rPr>
          <w:rFonts w:cstheme="minorHAnsi"/>
          <w:i/>
          <w:iCs/>
          <w:sz w:val="24"/>
          <w:szCs w:val="24"/>
        </w:rPr>
        <w:t>Data</w:t>
      </w:r>
    </w:p>
    <w:p w14:paraId="328E05E4" w14:textId="719CEE82" w:rsidR="002438D3" w:rsidRPr="002438D3" w:rsidRDefault="002438D3" w:rsidP="002438D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EA8C4A6" wp14:editId="58706E30">
            <wp:extent cx="2879194" cy="2733675"/>
            <wp:effectExtent l="0" t="0" r="0" b="0"/>
            <wp:docPr id="6" name="Picture 6" descr="Char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ha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358" cy="274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2C76F63A" wp14:editId="4A30CCE9">
            <wp:extent cx="2800350" cy="2780130"/>
            <wp:effectExtent l="0" t="0" r="0" b="127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393" cy="278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4752" w14:textId="5BFB5F88" w:rsidR="002438D3" w:rsidRPr="00CF0155" w:rsidRDefault="002438D3" w:rsidP="0019788F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</w:t>
      </w:r>
      <w:r>
        <w:rPr>
          <w:rFonts w:cstheme="minorHAnsi"/>
          <w:i/>
          <w:iCs/>
          <w:sz w:val="24"/>
          <w:szCs w:val="24"/>
        </w:rPr>
        <w:t>3</w:t>
      </w:r>
      <w:r w:rsidRPr="00CF0155">
        <w:rPr>
          <w:rFonts w:cstheme="minorHAnsi"/>
          <w:i/>
          <w:iCs/>
          <w:sz w:val="24"/>
          <w:szCs w:val="24"/>
        </w:rPr>
        <w:t xml:space="preserve"> – NJ Tree (left) and t-SNE (right) Projection</w:t>
      </w:r>
      <w:r>
        <w:rPr>
          <w:rFonts w:cstheme="minorHAnsi"/>
          <w:i/>
          <w:iCs/>
          <w:sz w:val="24"/>
          <w:szCs w:val="24"/>
        </w:rPr>
        <w:t xml:space="preserve"> </w:t>
      </w:r>
      <w:proofErr w:type="gramStart"/>
      <w:r>
        <w:rPr>
          <w:rFonts w:cstheme="minorHAnsi"/>
          <w:i/>
          <w:iCs/>
          <w:sz w:val="24"/>
          <w:szCs w:val="24"/>
        </w:rPr>
        <w:t>For</w:t>
      </w:r>
      <w:proofErr w:type="gramEnd"/>
      <w:r>
        <w:rPr>
          <w:rFonts w:cstheme="minorHAnsi"/>
          <w:i/>
          <w:iCs/>
          <w:sz w:val="24"/>
          <w:szCs w:val="24"/>
        </w:rPr>
        <w:t xml:space="preserve"> Unlabelled News Data</w:t>
      </w:r>
    </w:p>
    <w:p w14:paraId="46849613" w14:textId="77777777" w:rsidR="0019788F" w:rsidRDefault="0019788F" w:rsidP="008962AB">
      <w:pPr>
        <w:rPr>
          <w:rFonts w:cstheme="minorHAnsi"/>
          <w:b/>
          <w:bCs/>
          <w:sz w:val="24"/>
          <w:szCs w:val="24"/>
        </w:rPr>
      </w:pPr>
    </w:p>
    <w:p w14:paraId="03D39F05" w14:textId="33EB8A24" w:rsidR="0019788F" w:rsidRPr="0019788F" w:rsidRDefault="00186AA8" w:rsidP="008962AB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b) </w:t>
      </w:r>
    </w:p>
    <w:p w14:paraId="39324B23" w14:textId="6C1C032B" w:rsidR="00151E15" w:rsidRPr="00CF0155" w:rsidRDefault="00FE545A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ome of the topics include</w:t>
      </w:r>
      <w:r w:rsidR="008962AB" w:rsidRPr="00CF0155">
        <w:rPr>
          <w:rFonts w:cstheme="minorHAnsi"/>
          <w:sz w:val="24"/>
          <w:szCs w:val="24"/>
        </w:rPr>
        <w:t>:</w:t>
      </w:r>
    </w:p>
    <w:p w14:paraId="1A6E5E5B" w14:textId="04A5EBCF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Immigration Bill in the Senate</w:t>
      </w:r>
    </w:p>
    <w:p w14:paraId="6C5423BC" w14:textId="737180DD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errorist Attacks</w:t>
      </w:r>
    </w:p>
    <w:p w14:paraId="449BC853" w14:textId="64698469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eredith Vieira Show</w:t>
      </w:r>
    </w:p>
    <w:p w14:paraId="3F09A02A" w14:textId="2FE5EF52" w:rsidR="008962AB" w:rsidRPr="00CF0155" w:rsidRDefault="008962AB" w:rsidP="008962AB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Protests in Kathmandu</w:t>
      </w:r>
    </w:p>
    <w:p w14:paraId="0753CA38" w14:textId="77777777" w:rsidR="0019788F" w:rsidRDefault="008962AB" w:rsidP="0019788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A Jury Suffering a Heart Attack</w:t>
      </w:r>
    </w:p>
    <w:p w14:paraId="66509D47" w14:textId="77777777" w:rsidR="0019788F" w:rsidRDefault="008962AB" w:rsidP="0019788F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9788F">
        <w:rPr>
          <w:rFonts w:cstheme="minorHAnsi"/>
          <w:sz w:val="24"/>
          <w:szCs w:val="24"/>
        </w:rPr>
        <w:t>Bird Flu spreading in England and Scotland</w:t>
      </w:r>
    </w:p>
    <w:p w14:paraId="54C90560" w14:textId="34817ACB" w:rsidR="008962AB" w:rsidRPr="0019788F" w:rsidRDefault="008962AB" w:rsidP="0019788F">
      <w:pPr>
        <w:pStyle w:val="ListParagraph"/>
        <w:rPr>
          <w:rFonts w:cstheme="minorHAnsi"/>
          <w:sz w:val="24"/>
          <w:szCs w:val="24"/>
        </w:rPr>
      </w:pPr>
      <w:r w:rsidRPr="00CF0155">
        <w:rPr>
          <w:noProof/>
        </w:rPr>
        <w:lastRenderedPageBreak/>
        <w:drawing>
          <wp:inline distT="0" distB="0" distL="0" distR="0" wp14:anchorId="0C0DD0A7" wp14:editId="0CBDF7B4">
            <wp:extent cx="5554345" cy="4063300"/>
            <wp:effectExtent l="0" t="0" r="8255" b="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050" cy="409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84453" w14:textId="26451AA3" w:rsidR="00FB6400" w:rsidRPr="00CF0155" w:rsidRDefault="008962AB" w:rsidP="0019788F">
      <w:pPr>
        <w:jc w:val="center"/>
        <w:rPr>
          <w:rFonts w:cstheme="minorHAnsi"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>Figure 1.</w:t>
      </w:r>
      <w:r w:rsidR="00067065"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 xml:space="preserve"> - t-SNE Projection of Labelled News Data</w:t>
      </w:r>
    </w:p>
    <w:p w14:paraId="4522D816" w14:textId="77777777" w:rsidR="00151E15" w:rsidRPr="00CF0155" w:rsidRDefault="00151E15" w:rsidP="00AA64F7">
      <w:pPr>
        <w:jc w:val="center"/>
        <w:rPr>
          <w:rFonts w:cstheme="minorHAnsi"/>
          <w:b/>
          <w:bCs/>
          <w:sz w:val="24"/>
          <w:szCs w:val="24"/>
        </w:rPr>
      </w:pPr>
    </w:p>
    <w:p w14:paraId="7F86E41B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5C1BDEBC" w14:textId="77777777" w:rsidR="00E03872" w:rsidRPr="00CF0155" w:rsidRDefault="00151E15" w:rsidP="00151E15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c) </w:t>
      </w:r>
    </w:p>
    <w:p w14:paraId="03308923" w14:textId="4018CDA3" w:rsidR="00151E15" w:rsidRDefault="00E7426F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Yes, the</w:t>
      </w:r>
      <w:r w:rsidR="00E03872" w:rsidRPr="00CF0155">
        <w:rPr>
          <w:rFonts w:cstheme="minorHAnsi"/>
          <w:sz w:val="24"/>
          <w:szCs w:val="24"/>
        </w:rPr>
        <w:t>y’re</w:t>
      </w:r>
      <w:r w:rsidR="00201617" w:rsidRPr="00CF0155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>useful</w:t>
      </w:r>
      <w:r w:rsidR="002438D3">
        <w:rPr>
          <w:rFonts w:cstheme="minorHAnsi"/>
          <w:sz w:val="24"/>
          <w:szCs w:val="24"/>
        </w:rPr>
        <w:t>, especially in the labelled data set. We can see different topic clusters that would help us in deciding on how we can use or process the data later.</w:t>
      </w:r>
    </w:p>
    <w:p w14:paraId="1295AF33" w14:textId="43EC8FA2" w:rsidR="002438D3" w:rsidRPr="00CF0155" w:rsidRDefault="002438D3" w:rsidP="00151E15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>
        <w:rPr>
          <w:rFonts w:cstheme="minorHAnsi"/>
          <w:sz w:val="24"/>
          <w:szCs w:val="24"/>
        </w:rPr>
        <w:t>clusterings</w:t>
      </w:r>
      <w:proofErr w:type="spellEnd"/>
      <w:r>
        <w:rPr>
          <w:rFonts w:cstheme="minorHAnsi"/>
          <w:sz w:val="24"/>
          <w:szCs w:val="24"/>
        </w:rPr>
        <w:t xml:space="preserve"> resulting from the unlabelled news data are not as useful. They are poorly separated and would require further investigation.</w:t>
      </w:r>
    </w:p>
    <w:p w14:paraId="4D6E6BCD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5758D48E" w14:textId="77777777" w:rsidR="00E03872" w:rsidRPr="00CF0155" w:rsidRDefault="00151E15" w:rsidP="000117DC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 xml:space="preserve">(d) </w:t>
      </w:r>
    </w:p>
    <w:p w14:paraId="1392A5DA" w14:textId="737E8247" w:rsidR="001B5C8E" w:rsidRPr="00CF0155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In for the t-SNE parameters, I’ve chosen</w:t>
      </w:r>
      <w:r w:rsidR="001B5C8E" w:rsidRPr="00CF0155">
        <w:rPr>
          <w:rFonts w:cstheme="minorHAnsi"/>
          <w:sz w:val="24"/>
          <w:szCs w:val="24"/>
        </w:rPr>
        <w:t>:</w:t>
      </w:r>
    </w:p>
    <w:p w14:paraId="3480E991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Initial Dimensions as 40 (about 10% of 381)</w:t>
      </w:r>
    </w:p>
    <w:p w14:paraId="02C1A6DE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arget Dimensions as 2</w:t>
      </w:r>
    </w:p>
    <w:p w14:paraId="1CB157B9" w14:textId="77777777" w:rsidR="001B5C8E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Perplexity as 50 (chose the high number to </w:t>
      </w:r>
      <w:proofErr w:type="gramStart"/>
      <w:r w:rsidRPr="00CF0155">
        <w:rPr>
          <w:rFonts w:cstheme="minorHAnsi"/>
          <w:sz w:val="24"/>
          <w:szCs w:val="24"/>
        </w:rPr>
        <w:t>allows</w:t>
      </w:r>
      <w:proofErr w:type="gramEnd"/>
      <w:r w:rsidRPr="00CF0155">
        <w:rPr>
          <w:rFonts w:cstheme="minorHAnsi"/>
          <w:sz w:val="24"/>
          <w:szCs w:val="24"/>
        </w:rPr>
        <w:t xml:space="preserve"> more distinct clusters to form)</w:t>
      </w:r>
    </w:p>
    <w:p w14:paraId="29146BF4" w14:textId="5A7F231B" w:rsidR="000117DC" w:rsidRPr="00CF0155" w:rsidRDefault="000117DC" w:rsidP="001B5C8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aximum Iterations as 300 (to achieve a good separation)</w:t>
      </w:r>
    </w:p>
    <w:p w14:paraId="788DD057" w14:textId="3F7730F1" w:rsidR="00E03872" w:rsidRDefault="00E03872" w:rsidP="000117DC">
      <w:pPr>
        <w:rPr>
          <w:rFonts w:cstheme="minorHAnsi"/>
          <w:sz w:val="24"/>
          <w:szCs w:val="24"/>
        </w:rPr>
      </w:pPr>
    </w:p>
    <w:p w14:paraId="5A9D5A33" w14:textId="77777777" w:rsidR="0019788F" w:rsidRPr="00CF0155" w:rsidRDefault="0019788F" w:rsidP="000117DC">
      <w:pPr>
        <w:rPr>
          <w:rFonts w:cstheme="minorHAnsi"/>
          <w:sz w:val="24"/>
          <w:szCs w:val="24"/>
        </w:rPr>
      </w:pPr>
    </w:p>
    <w:p w14:paraId="7339AB5C" w14:textId="23045717" w:rsidR="00E03872" w:rsidRPr="00CF0155" w:rsidRDefault="00E03872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lastRenderedPageBreak/>
        <w:t>For the NJ parameters, I’ve specified the algorithm to:</w:t>
      </w:r>
    </w:p>
    <w:p w14:paraId="63D49211" w14:textId="77777777" w:rsidR="00E03872" w:rsidRPr="00CF0155" w:rsidRDefault="00E03872" w:rsidP="00E03872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Use Leaf Promotion</w:t>
      </w:r>
    </w:p>
    <w:p w14:paraId="6B114CBD" w14:textId="301EA749" w:rsidR="000117DC" w:rsidRPr="00CF0155" w:rsidRDefault="00E03872" w:rsidP="00E03872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Use the Original Neighbour-Joining version</w:t>
      </w:r>
    </w:p>
    <w:p w14:paraId="718151A8" w14:textId="09268076" w:rsidR="00E03872" w:rsidRPr="00CF0155" w:rsidRDefault="00E03872" w:rsidP="000117DC">
      <w:pPr>
        <w:rPr>
          <w:rFonts w:cstheme="minorHAnsi"/>
          <w:sz w:val="24"/>
          <w:szCs w:val="24"/>
        </w:rPr>
      </w:pPr>
    </w:p>
    <w:p w14:paraId="251AEE09" w14:textId="083C58AB" w:rsidR="00E03872" w:rsidRPr="00CF0155" w:rsidRDefault="00E03872" w:rsidP="000117DC">
      <w:pPr>
        <w:rPr>
          <w:rFonts w:cstheme="minorHAnsi"/>
          <w:sz w:val="24"/>
          <w:szCs w:val="24"/>
          <w:u w:val="single"/>
        </w:rPr>
      </w:pPr>
      <w:r w:rsidRPr="00CF0155">
        <w:rPr>
          <w:rFonts w:cstheme="minorHAnsi"/>
          <w:sz w:val="24"/>
          <w:szCs w:val="24"/>
          <w:u w:val="single"/>
        </w:rPr>
        <w:t>Everywhere I specified to use cosine</w:t>
      </w:r>
      <w:r w:rsidR="00987A9D" w:rsidRPr="00CF0155">
        <w:rPr>
          <w:rFonts w:cstheme="minorHAnsi"/>
          <w:sz w:val="24"/>
          <w:szCs w:val="24"/>
          <w:u w:val="single"/>
        </w:rPr>
        <w:t>-</w:t>
      </w:r>
      <w:r w:rsidRPr="00CF0155">
        <w:rPr>
          <w:rFonts w:cstheme="minorHAnsi"/>
          <w:sz w:val="24"/>
          <w:szCs w:val="24"/>
          <w:u w:val="single"/>
        </w:rPr>
        <w:t>based dissimilarity</w:t>
      </w:r>
      <w:r w:rsidR="00987A9D" w:rsidRPr="00CF0155">
        <w:rPr>
          <w:rFonts w:cstheme="minorHAnsi"/>
          <w:sz w:val="24"/>
          <w:szCs w:val="24"/>
          <w:u w:val="single"/>
        </w:rPr>
        <w:t>.</w:t>
      </w:r>
    </w:p>
    <w:p w14:paraId="168D6733" w14:textId="58955F3D" w:rsidR="00E03872" w:rsidRDefault="00E03872" w:rsidP="000117DC">
      <w:pPr>
        <w:rPr>
          <w:rFonts w:cstheme="minorHAnsi"/>
          <w:sz w:val="24"/>
          <w:szCs w:val="24"/>
        </w:rPr>
      </w:pPr>
    </w:p>
    <w:p w14:paraId="75739D78" w14:textId="1CC63BE5" w:rsidR="002438D3" w:rsidRPr="002438D3" w:rsidRDefault="002438D3" w:rsidP="000117DC">
      <w:pPr>
        <w:rPr>
          <w:rFonts w:cstheme="minorHAnsi"/>
          <w:b/>
          <w:bCs/>
          <w:sz w:val="24"/>
          <w:szCs w:val="24"/>
        </w:rPr>
      </w:pPr>
      <w:r w:rsidRPr="002438D3">
        <w:rPr>
          <w:rFonts w:cstheme="minorHAnsi"/>
          <w:b/>
          <w:bCs/>
          <w:sz w:val="24"/>
          <w:szCs w:val="24"/>
        </w:rPr>
        <w:t>For the labelled data:</w:t>
      </w:r>
    </w:p>
    <w:p w14:paraId="0F7E2CDC" w14:textId="0CD224A8" w:rsidR="000117DC" w:rsidRPr="00CF0155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in the original</w:t>
      </w:r>
      <w:r w:rsidR="002438D3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>data is 0.1836292- which is quite good.</w:t>
      </w:r>
    </w:p>
    <w:p w14:paraId="768BB6C1" w14:textId="74D4E90A" w:rsidR="000117DC" w:rsidRPr="00CF0155" w:rsidRDefault="000117DC" w:rsidP="000117DC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of the data in t-SNE is  0.20502892 – better separation than in the original space.</w:t>
      </w:r>
    </w:p>
    <w:p w14:paraId="68EF0B36" w14:textId="320C88AE" w:rsidR="000117DC" w:rsidRDefault="000117DC" w:rsidP="000117DC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of the data in the NJ Tree is 0.33218148 – which is excellent and mean that the projection has achieved a high degree of separation.</w:t>
      </w:r>
    </w:p>
    <w:p w14:paraId="25E443BE" w14:textId="2B9624F1" w:rsidR="002438D3" w:rsidRDefault="002438D3" w:rsidP="000117DC">
      <w:pPr>
        <w:rPr>
          <w:rFonts w:cstheme="minorHAnsi"/>
          <w:sz w:val="24"/>
          <w:szCs w:val="24"/>
        </w:rPr>
      </w:pPr>
    </w:p>
    <w:p w14:paraId="3A140360" w14:textId="2CD23AD7" w:rsidR="002438D3" w:rsidRDefault="002438D3" w:rsidP="000117DC">
      <w:pPr>
        <w:rPr>
          <w:rFonts w:cstheme="minorHAnsi"/>
          <w:sz w:val="24"/>
          <w:szCs w:val="24"/>
        </w:rPr>
      </w:pPr>
    </w:p>
    <w:p w14:paraId="18281017" w14:textId="77777777" w:rsidR="002438D3" w:rsidRDefault="002438D3" w:rsidP="000117DC">
      <w:pPr>
        <w:rPr>
          <w:rFonts w:cstheme="minorHAnsi"/>
          <w:sz w:val="24"/>
          <w:szCs w:val="24"/>
        </w:rPr>
      </w:pPr>
    </w:p>
    <w:p w14:paraId="31EFAE04" w14:textId="0F6833C1" w:rsidR="002438D3" w:rsidRPr="002438D3" w:rsidRDefault="002438D3" w:rsidP="002438D3">
      <w:pPr>
        <w:rPr>
          <w:rFonts w:cstheme="minorHAnsi"/>
          <w:b/>
          <w:bCs/>
          <w:sz w:val="24"/>
          <w:szCs w:val="24"/>
        </w:rPr>
      </w:pPr>
      <w:r w:rsidRPr="002438D3">
        <w:rPr>
          <w:rFonts w:cstheme="minorHAnsi"/>
          <w:b/>
          <w:bCs/>
          <w:sz w:val="24"/>
          <w:szCs w:val="24"/>
        </w:rPr>
        <w:t xml:space="preserve">For the </w:t>
      </w:r>
      <w:r>
        <w:rPr>
          <w:rFonts w:cstheme="minorHAnsi"/>
          <w:b/>
          <w:bCs/>
          <w:sz w:val="24"/>
          <w:szCs w:val="24"/>
        </w:rPr>
        <w:t>Unl</w:t>
      </w:r>
      <w:r w:rsidRPr="002438D3">
        <w:rPr>
          <w:rFonts w:cstheme="minorHAnsi"/>
          <w:b/>
          <w:bCs/>
          <w:sz w:val="24"/>
          <w:szCs w:val="24"/>
        </w:rPr>
        <w:t>abelled data:</w:t>
      </w:r>
    </w:p>
    <w:p w14:paraId="52F3A313" w14:textId="0D6BC3D3" w:rsidR="002438D3" w:rsidRPr="00CF0155" w:rsidRDefault="002438D3" w:rsidP="002438D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silhouette coefficient in the original</w:t>
      </w:r>
      <w:r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 xml:space="preserve">data is </w:t>
      </w:r>
      <w:r w:rsidRPr="002438D3">
        <w:rPr>
          <w:rFonts w:cstheme="minorHAnsi"/>
          <w:sz w:val="24"/>
          <w:szCs w:val="24"/>
        </w:rPr>
        <w:t>0.002628842</w:t>
      </w:r>
      <w:r w:rsidRPr="00CF0155">
        <w:rPr>
          <w:rFonts w:cstheme="minorHAnsi"/>
          <w:sz w:val="24"/>
          <w:szCs w:val="24"/>
        </w:rPr>
        <w:t xml:space="preserve">- which is quite </w:t>
      </w:r>
      <w:r>
        <w:rPr>
          <w:rFonts w:cstheme="minorHAnsi"/>
          <w:sz w:val="24"/>
          <w:szCs w:val="24"/>
        </w:rPr>
        <w:t>poor</w:t>
      </w:r>
      <w:r w:rsidRPr="00CF0155">
        <w:rPr>
          <w:rFonts w:cstheme="minorHAnsi"/>
          <w:sz w:val="24"/>
          <w:szCs w:val="24"/>
        </w:rPr>
        <w:t>.</w:t>
      </w:r>
    </w:p>
    <w:p w14:paraId="67C3DEA6" w14:textId="23772CD2" w:rsidR="002438D3" w:rsidRPr="00CF0155" w:rsidRDefault="002438D3" w:rsidP="002438D3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silhouette coefficient of the data in t-SNE is </w:t>
      </w:r>
      <w:r>
        <w:rPr>
          <w:rFonts w:cstheme="minorHAnsi"/>
          <w:sz w:val="24"/>
          <w:szCs w:val="24"/>
        </w:rPr>
        <w:t>-</w:t>
      </w:r>
      <w:r w:rsidRPr="002438D3">
        <w:t xml:space="preserve"> </w:t>
      </w:r>
      <w:r w:rsidRPr="002438D3">
        <w:rPr>
          <w:rFonts w:cstheme="minorHAnsi"/>
          <w:sz w:val="24"/>
          <w:szCs w:val="24"/>
        </w:rPr>
        <w:t>0.04919868</w:t>
      </w:r>
      <w:r w:rsidRPr="00CF0155">
        <w:rPr>
          <w:rFonts w:cstheme="minorHAnsi"/>
          <w:sz w:val="24"/>
          <w:szCs w:val="24"/>
        </w:rPr>
        <w:t xml:space="preserve"> – </w:t>
      </w:r>
      <w:r>
        <w:rPr>
          <w:rFonts w:cstheme="minorHAnsi"/>
          <w:sz w:val="24"/>
          <w:szCs w:val="24"/>
        </w:rPr>
        <w:t>worse</w:t>
      </w:r>
      <w:r w:rsidRPr="00CF0155">
        <w:rPr>
          <w:rFonts w:cstheme="minorHAnsi"/>
          <w:sz w:val="24"/>
          <w:szCs w:val="24"/>
        </w:rPr>
        <w:t xml:space="preserve"> separation than in the original space.</w:t>
      </w:r>
    </w:p>
    <w:p w14:paraId="604182D5" w14:textId="12BB8B4D" w:rsidR="002438D3" w:rsidRPr="00CF0155" w:rsidRDefault="002438D3" w:rsidP="002438D3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The silhouette coefficient of the data in the NJ Tree </w:t>
      </w:r>
      <w:r w:rsidR="005E62F9" w:rsidRPr="005E62F9">
        <w:rPr>
          <w:rFonts w:cstheme="minorHAnsi"/>
          <w:sz w:val="24"/>
          <w:szCs w:val="24"/>
        </w:rPr>
        <w:t>-0.006279052</w:t>
      </w:r>
      <w:r w:rsidR="005E62F9">
        <w:rPr>
          <w:rFonts w:cstheme="minorHAnsi"/>
          <w:sz w:val="24"/>
          <w:szCs w:val="24"/>
        </w:rPr>
        <w:t xml:space="preserve"> </w:t>
      </w:r>
      <w:r w:rsidRPr="00CF0155">
        <w:rPr>
          <w:rFonts w:cstheme="minorHAnsi"/>
          <w:sz w:val="24"/>
          <w:szCs w:val="24"/>
        </w:rPr>
        <w:t xml:space="preserve">– which is </w:t>
      </w:r>
      <w:r w:rsidR="005E62F9">
        <w:rPr>
          <w:rFonts w:cstheme="minorHAnsi"/>
          <w:sz w:val="24"/>
          <w:szCs w:val="24"/>
        </w:rPr>
        <w:t>worse than t-SNE.</w:t>
      </w:r>
      <w:r w:rsidRPr="00CF0155">
        <w:rPr>
          <w:rFonts w:cstheme="minorHAnsi"/>
          <w:sz w:val="24"/>
          <w:szCs w:val="24"/>
        </w:rPr>
        <w:t xml:space="preserve"> </w:t>
      </w:r>
      <w:r w:rsidR="005E62F9">
        <w:rPr>
          <w:rFonts w:cstheme="minorHAnsi"/>
          <w:sz w:val="24"/>
          <w:szCs w:val="24"/>
        </w:rPr>
        <w:t>It m</w:t>
      </w:r>
      <w:r w:rsidRPr="00CF0155">
        <w:rPr>
          <w:rFonts w:cstheme="minorHAnsi"/>
          <w:sz w:val="24"/>
          <w:szCs w:val="24"/>
        </w:rPr>
        <w:t>ean</w:t>
      </w:r>
      <w:r w:rsidR="005E62F9">
        <w:rPr>
          <w:rFonts w:cstheme="minorHAnsi"/>
          <w:sz w:val="24"/>
          <w:szCs w:val="24"/>
        </w:rPr>
        <w:t xml:space="preserve">s </w:t>
      </w:r>
      <w:r w:rsidRPr="00CF0155">
        <w:rPr>
          <w:rFonts w:cstheme="minorHAnsi"/>
          <w:sz w:val="24"/>
          <w:szCs w:val="24"/>
        </w:rPr>
        <w:t xml:space="preserve">that the projection has achieved a </w:t>
      </w:r>
      <w:r w:rsidR="005E62F9">
        <w:rPr>
          <w:rFonts w:cstheme="minorHAnsi"/>
          <w:sz w:val="24"/>
          <w:szCs w:val="24"/>
        </w:rPr>
        <w:t>very small</w:t>
      </w:r>
      <w:r w:rsidRPr="00CF0155">
        <w:rPr>
          <w:rFonts w:cstheme="minorHAnsi"/>
          <w:sz w:val="24"/>
          <w:szCs w:val="24"/>
        </w:rPr>
        <w:t xml:space="preserve"> degree of separation.</w:t>
      </w:r>
      <w:r w:rsidR="005E62F9">
        <w:rPr>
          <w:rFonts w:cstheme="minorHAnsi"/>
          <w:sz w:val="24"/>
          <w:szCs w:val="24"/>
        </w:rPr>
        <w:t xml:space="preserve"> The data is more clustered than in the original space.</w:t>
      </w:r>
    </w:p>
    <w:p w14:paraId="5D0F6056" w14:textId="77777777" w:rsidR="002438D3" w:rsidRPr="00CF0155" w:rsidRDefault="002438D3" w:rsidP="000117DC">
      <w:pPr>
        <w:rPr>
          <w:rFonts w:cstheme="minorHAnsi"/>
          <w:sz w:val="24"/>
          <w:szCs w:val="24"/>
        </w:rPr>
      </w:pPr>
    </w:p>
    <w:p w14:paraId="18C54AAB" w14:textId="610FC4CE" w:rsidR="00151E15" w:rsidRDefault="00151E15" w:rsidP="002438D3">
      <w:pPr>
        <w:rPr>
          <w:rFonts w:cstheme="minorHAnsi"/>
          <w:sz w:val="24"/>
          <w:szCs w:val="24"/>
        </w:rPr>
      </w:pPr>
    </w:p>
    <w:p w14:paraId="34FDED93" w14:textId="77777777" w:rsidR="002438D3" w:rsidRPr="00CF0155" w:rsidRDefault="002438D3" w:rsidP="002438D3">
      <w:pPr>
        <w:rPr>
          <w:rFonts w:cstheme="minorHAnsi"/>
          <w:b/>
          <w:bCs/>
          <w:sz w:val="24"/>
          <w:szCs w:val="24"/>
        </w:rPr>
      </w:pPr>
    </w:p>
    <w:p w14:paraId="77D14CED" w14:textId="33810DB8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8F81BCA" w14:textId="614F0D5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0BEBCDC" w14:textId="206014F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11242A5" w14:textId="54937CC5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92680B0" w14:textId="1523A1BA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7F2C1A1" w14:textId="77777777" w:rsidR="0019788F" w:rsidRDefault="0019788F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43D0B81" w14:textId="619A4FC2" w:rsidR="00151E15" w:rsidRPr="00925469" w:rsidRDefault="00151E15" w:rsidP="00151E15">
      <w:pPr>
        <w:jc w:val="center"/>
        <w:rPr>
          <w:rFonts w:cstheme="minorHAnsi"/>
          <w:b/>
          <w:bCs/>
          <w:sz w:val="28"/>
          <w:szCs w:val="28"/>
        </w:rPr>
      </w:pPr>
      <w:r w:rsidRPr="00925469">
        <w:rPr>
          <w:rFonts w:cstheme="minorHAnsi"/>
          <w:b/>
          <w:bCs/>
          <w:sz w:val="28"/>
          <w:szCs w:val="28"/>
        </w:rPr>
        <w:lastRenderedPageBreak/>
        <w:t>Exercise 2</w:t>
      </w:r>
    </w:p>
    <w:p w14:paraId="59686617" w14:textId="2A5F60D6" w:rsidR="00151E15" w:rsidRPr="00CF0155" w:rsidRDefault="00151E15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a)</w:t>
      </w:r>
    </w:p>
    <w:p w14:paraId="7EF15E47" w14:textId="70C7C9EF" w:rsidR="00E319AF" w:rsidRDefault="00E319AF" w:rsidP="002C25E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524B77A4" wp14:editId="2D6F4FFE">
            <wp:extent cx="3048000" cy="2119350"/>
            <wp:effectExtent l="0" t="0" r="0" b="0"/>
            <wp:docPr id="9" name="Picture 9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diagram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712" cy="2146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2F39137C" wp14:editId="4B3AB855">
            <wp:extent cx="2576865" cy="2050415"/>
            <wp:effectExtent l="0" t="0" r="0" b="698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5091" cy="207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78777" w14:textId="059FF20E" w:rsidR="00861754" w:rsidRPr="00CF0155" w:rsidRDefault="00861754" w:rsidP="00861754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>.1 - News Data Set-Up</w:t>
      </w:r>
      <w:r>
        <w:rPr>
          <w:rFonts w:cstheme="minorHAnsi"/>
          <w:i/>
          <w:iCs/>
          <w:sz w:val="24"/>
          <w:szCs w:val="24"/>
        </w:rPr>
        <w:t xml:space="preserve"> (Left) and Choosing Cut-Offs (Right)</w:t>
      </w:r>
    </w:p>
    <w:p w14:paraId="3B9ACF82" w14:textId="77777777" w:rsidR="00861754" w:rsidRPr="00CF0155" w:rsidRDefault="00861754" w:rsidP="002C25EF">
      <w:pPr>
        <w:rPr>
          <w:rFonts w:cstheme="minorHAnsi"/>
          <w:b/>
          <w:bCs/>
          <w:sz w:val="24"/>
          <w:szCs w:val="24"/>
        </w:rPr>
      </w:pPr>
    </w:p>
    <w:p w14:paraId="15217279" w14:textId="742FE3C3" w:rsidR="00151E15" w:rsidRPr="00CF0155" w:rsidRDefault="00151E15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b)</w:t>
      </w:r>
    </w:p>
    <w:p w14:paraId="7ED6B8AA" w14:textId="77777777" w:rsidR="00CC018E" w:rsidRPr="00CF0155" w:rsidRDefault="00CC018E" w:rsidP="00CC018E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Some of the topics include:</w:t>
      </w:r>
    </w:p>
    <w:p w14:paraId="0E773BB6" w14:textId="77777777" w:rsidR="00CC018E" w:rsidRPr="00CF0155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he Immigration Bill in the Senate</w:t>
      </w:r>
    </w:p>
    <w:p w14:paraId="0F3A629A" w14:textId="77777777" w:rsidR="00CC018E" w:rsidRPr="00CF0155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Terrorist Attacks</w:t>
      </w:r>
    </w:p>
    <w:p w14:paraId="4DE56B3C" w14:textId="77777777" w:rsidR="00CC018E" w:rsidRPr="00CF0155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Meredith Vieira Show</w:t>
      </w:r>
    </w:p>
    <w:p w14:paraId="754FCCF6" w14:textId="77777777" w:rsidR="00CC018E" w:rsidRPr="00CF0155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Protests in Kathmandu</w:t>
      </w:r>
    </w:p>
    <w:p w14:paraId="1176F65A" w14:textId="77777777" w:rsidR="00CC018E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>A Jury Suffering a Heart Attack</w:t>
      </w:r>
    </w:p>
    <w:p w14:paraId="1BD58D46" w14:textId="77777777" w:rsidR="00CC018E" w:rsidRDefault="00CC018E" w:rsidP="00CC018E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19788F">
        <w:rPr>
          <w:rFonts w:cstheme="minorHAnsi"/>
          <w:sz w:val="24"/>
          <w:szCs w:val="24"/>
        </w:rPr>
        <w:t>Bird Flu spreading in England and Scotland</w:t>
      </w:r>
    </w:p>
    <w:p w14:paraId="7F26E955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3F3157EF" w14:textId="21542856" w:rsidR="00151E15" w:rsidRPr="0098739A" w:rsidRDefault="00151E15" w:rsidP="00151E15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c)</w:t>
      </w:r>
      <w:r w:rsidR="0098739A">
        <w:rPr>
          <w:rFonts w:cstheme="minorHAnsi"/>
          <w:b/>
          <w:bCs/>
          <w:sz w:val="24"/>
          <w:szCs w:val="24"/>
        </w:rPr>
        <w:t xml:space="preserve"> </w:t>
      </w:r>
      <w:r w:rsidR="0098739A">
        <w:rPr>
          <w:rFonts w:cstheme="minorHAnsi"/>
          <w:sz w:val="24"/>
          <w:szCs w:val="24"/>
        </w:rPr>
        <w:t xml:space="preserve">My new SVM is also useful </w:t>
      </w:r>
      <w:r w:rsidR="005B30A7">
        <w:rPr>
          <w:rFonts w:cstheme="minorHAnsi"/>
          <w:sz w:val="24"/>
          <w:szCs w:val="24"/>
        </w:rPr>
        <w:t>for</w:t>
      </w:r>
      <w:r w:rsidR="0098739A">
        <w:rPr>
          <w:rFonts w:cstheme="minorHAnsi"/>
          <w:sz w:val="24"/>
          <w:szCs w:val="24"/>
        </w:rPr>
        <w:t xml:space="preserve"> separating topics into distinct </w:t>
      </w:r>
      <w:r w:rsidR="00040E8C">
        <w:rPr>
          <w:rFonts w:cstheme="minorHAnsi"/>
          <w:sz w:val="24"/>
          <w:szCs w:val="24"/>
        </w:rPr>
        <w:t>clusters</w:t>
      </w:r>
      <w:r w:rsidR="0098739A">
        <w:rPr>
          <w:rFonts w:cstheme="minorHAnsi"/>
          <w:sz w:val="24"/>
          <w:szCs w:val="24"/>
        </w:rPr>
        <w:t>.</w:t>
      </w:r>
    </w:p>
    <w:p w14:paraId="29E1AA35" w14:textId="77777777" w:rsidR="00151E15" w:rsidRPr="00CF0155" w:rsidRDefault="00151E15" w:rsidP="00151E15">
      <w:pPr>
        <w:rPr>
          <w:rFonts w:cstheme="minorHAnsi"/>
          <w:b/>
          <w:bCs/>
          <w:sz w:val="24"/>
          <w:szCs w:val="24"/>
        </w:rPr>
      </w:pPr>
    </w:p>
    <w:p w14:paraId="3EA9A313" w14:textId="49786C36" w:rsidR="00151E15" w:rsidRPr="00117D2C" w:rsidRDefault="00151E15" w:rsidP="008B5C6B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d)</w:t>
      </w:r>
      <w:r w:rsidR="008B5C6B">
        <w:rPr>
          <w:rFonts w:cstheme="minorHAnsi"/>
          <w:b/>
          <w:bCs/>
          <w:sz w:val="24"/>
          <w:szCs w:val="24"/>
        </w:rPr>
        <w:t xml:space="preserve"> </w:t>
      </w:r>
      <w:r w:rsidR="008B5C6B">
        <w:rPr>
          <w:rFonts w:cstheme="minorHAnsi"/>
          <w:sz w:val="24"/>
          <w:szCs w:val="24"/>
        </w:rPr>
        <w:t>Original silhouette is 0</w:t>
      </w:r>
      <w:r w:rsidR="008B5C6B" w:rsidRPr="008B5C6B">
        <w:rPr>
          <w:rFonts w:cstheme="minorHAnsi"/>
          <w:sz w:val="24"/>
          <w:szCs w:val="24"/>
        </w:rPr>
        <w:t>.19261593</w:t>
      </w:r>
      <w:r w:rsidR="008B5C6B">
        <w:rPr>
          <w:rFonts w:cstheme="minorHAnsi"/>
          <w:sz w:val="24"/>
          <w:szCs w:val="24"/>
        </w:rPr>
        <w:t>. Quite good.</w:t>
      </w:r>
    </w:p>
    <w:p w14:paraId="1B7A5C6D" w14:textId="76A2F136" w:rsidR="008B5C6B" w:rsidRDefault="008B5C6B" w:rsidP="008B5C6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rojected silhouette in t-SNE is</w:t>
      </w:r>
      <w:r w:rsidRPr="008B5C6B">
        <w:t xml:space="preserve"> </w:t>
      </w:r>
      <w:r w:rsidRPr="008B5C6B">
        <w:rPr>
          <w:rFonts w:cstheme="minorHAnsi"/>
          <w:sz w:val="24"/>
          <w:szCs w:val="24"/>
        </w:rPr>
        <w:t>0.18591425</w:t>
      </w:r>
      <w:r>
        <w:rPr>
          <w:rFonts w:cstheme="minorHAnsi"/>
          <w:sz w:val="24"/>
          <w:szCs w:val="24"/>
        </w:rPr>
        <w:t>.</w:t>
      </w:r>
    </w:p>
    <w:p w14:paraId="3E83DC7A" w14:textId="6415C34C" w:rsidR="008B5C6B" w:rsidRDefault="008B5C6B" w:rsidP="008B5C6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jected silhouette in </w:t>
      </w:r>
      <w:r w:rsidR="00861754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NJ tree is </w:t>
      </w:r>
      <w:r w:rsidRPr="008B5C6B">
        <w:rPr>
          <w:rFonts w:cstheme="minorHAnsi"/>
          <w:sz w:val="24"/>
          <w:szCs w:val="24"/>
        </w:rPr>
        <w:t>0.26579228</w:t>
      </w:r>
      <w:r>
        <w:rPr>
          <w:rFonts w:cstheme="minorHAnsi"/>
          <w:sz w:val="24"/>
          <w:szCs w:val="24"/>
        </w:rPr>
        <w:t>.</w:t>
      </w:r>
      <w:r w:rsidRPr="008B5C6B">
        <w:rPr>
          <w:rFonts w:cstheme="minorHAnsi"/>
          <w:sz w:val="24"/>
          <w:szCs w:val="24"/>
        </w:rPr>
        <w:cr/>
      </w:r>
    </w:p>
    <w:p w14:paraId="6E32E5B2" w14:textId="31A2C3F1" w:rsidR="00E319AF" w:rsidRDefault="00E319AF" w:rsidP="008B5C6B">
      <w:pPr>
        <w:rPr>
          <w:rFonts w:cstheme="minorHAnsi"/>
          <w:sz w:val="24"/>
          <w:szCs w:val="24"/>
        </w:rPr>
      </w:pPr>
    </w:p>
    <w:p w14:paraId="4C43CC24" w14:textId="254EE0BA" w:rsidR="00E319AF" w:rsidRPr="008B5C6B" w:rsidRDefault="00E319AF" w:rsidP="008B5C6B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3638FD79" wp14:editId="76EE6273">
            <wp:extent cx="3086065" cy="2286000"/>
            <wp:effectExtent l="0" t="0" r="635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002" cy="229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5E0FF897" wp14:editId="1526D6B0">
            <wp:extent cx="2628900" cy="2704443"/>
            <wp:effectExtent l="0" t="0" r="0" b="127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197" cy="271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2D0F8" w14:textId="73579E3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853509D" w14:textId="6FEBD77A" w:rsidR="002C25EF" w:rsidRPr="00CF0155" w:rsidRDefault="002C25EF" w:rsidP="002C25EF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 xml:space="preserve"> – NJ Tree (left) and t-SNE (right) Projection</w:t>
      </w:r>
      <w:r>
        <w:rPr>
          <w:rFonts w:cstheme="minorHAnsi"/>
          <w:i/>
          <w:iCs/>
          <w:sz w:val="24"/>
          <w:szCs w:val="24"/>
        </w:rPr>
        <w:t xml:space="preserve"> </w:t>
      </w:r>
      <w:r w:rsidR="001656E2">
        <w:rPr>
          <w:rFonts w:cstheme="minorHAnsi"/>
          <w:i/>
          <w:iCs/>
          <w:sz w:val="24"/>
          <w:szCs w:val="24"/>
        </w:rPr>
        <w:t>f</w:t>
      </w:r>
      <w:r>
        <w:rPr>
          <w:rFonts w:cstheme="minorHAnsi"/>
          <w:i/>
          <w:iCs/>
          <w:sz w:val="24"/>
          <w:szCs w:val="24"/>
        </w:rPr>
        <w:t>or My SVM</w:t>
      </w:r>
    </w:p>
    <w:p w14:paraId="035CD7C8" w14:textId="1BCED1A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84CA2EA" w14:textId="5F12E943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38B8BA6" w14:textId="4B79571D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90FDE76" w14:textId="40D6101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F32FC51" w14:textId="1206ACB6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51C6A35" w14:textId="4E232D8C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69739D6" w14:textId="6292A8B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F6097B5" w14:textId="27A8B8F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ECBEC9D" w14:textId="40410E9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AD887C0" w14:textId="7FDC97A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CB1F53F" w14:textId="621A522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6CF251F" w14:textId="73CFE682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9CAF7AD" w14:textId="4A8C516F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41CE1E6" w14:textId="12B543A5" w:rsidR="00151E1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EF0BA9A" w14:textId="04337F7D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8538174" w14:textId="41F7A8AB" w:rsidR="00151E15" w:rsidRDefault="00151E15" w:rsidP="00C5419D">
      <w:pPr>
        <w:rPr>
          <w:rFonts w:cstheme="minorHAnsi"/>
          <w:b/>
          <w:bCs/>
          <w:sz w:val="24"/>
          <w:szCs w:val="24"/>
        </w:rPr>
      </w:pPr>
    </w:p>
    <w:p w14:paraId="550E80E9" w14:textId="77777777" w:rsidR="00C5419D" w:rsidRPr="00CF0155" w:rsidRDefault="00C5419D" w:rsidP="00C5419D">
      <w:pPr>
        <w:rPr>
          <w:rFonts w:cstheme="minorHAnsi"/>
          <w:b/>
          <w:bCs/>
          <w:sz w:val="24"/>
          <w:szCs w:val="24"/>
        </w:rPr>
      </w:pPr>
    </w:p>
    <w:p w14:paraId="535BC573" w14:textId="77777777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4EF2A1C" w14:textId="56C9D932" w:rsidR="00151E15" w:rsidRPr="00925469" w:rsidRDefault="00151E15" w:rsidP="00151E15">
      <w:pPr>
        <w:jc w:val="center"/>
        <w:rPr>
          <w:rFonts w:cstheme="minorHAnsi"/>
          <w:b/>
          <w:bCs/>
          <w:sz w:val="28"/>
          <w:szCs w:val="28"/>
        </w:rPr>
      </w:pPr>
      <w:r w:rsidRPr="00925469">
        <w:rPr>
          <w:rFonts w:cstheme="minorHAnsi"/>
          <w:b/>
          <w:bCs/>
          <w:sz w:val="28"/>
          <w:szCs w:val="28"/>
        </w:rPr>
        <w:lastRenderedPageBreak/>
        <w:t>Exercise 3</w:t>
      </w:r>
    </w:p>
    <w:p w14:paraId="739BA190" w14:textId="2C02D373" w:rsidR="005B30A7" w:rsidRDefault="005B30A7" w:rsidP="005B30A7">
      <w:pPr>
        <w:jc w:val="both"/>
        <w:rPr>
          <w:rFonts w:cstheme="minorHAnsi"/>
          <w:sz w:val="24"/>
          <w:szCs w:val="24"/>
        </w:rPr>
      </w:pPr>
    </w:p>
    <w:p w14:paraId="37C3E570" w14:textId="77777777" w:rsidR="00C5419D" w:rsidRDefault="00C5419D" w:rsidP="005B30A7">
      <w:pPr>
        <w:jc w:val="both"/>
        <w:rPr>
          <w:rFonts w:cstheme="minorHAnsi"/>
          <w:sz w:val="24"/>
          <w:szCs w:val="24"/>
        </w:rPr>
      </w:pPr>
    </w:p>
    <w:p w14:paraId="7862E293" w14:textId="3FE6ADDA" w:rsidR="00151E15" w:rsidRDefault="00151E15" w:rsidP="005B30A7">
      <w:pPr>
        <w:jc w:val="both"/>
        <w:rPr>
          <w:rFonts w:cstheme="minorHAnsi"/>
          <w:sz w:val="24"/>
          <w:szCs w:val="24"/>
        </w:rPr>
      </w:pPr>
    </w:p>
    <w:p w14:paraId="57FA3ED3" w14:textId="36491199" w:rsidR="005B30A7" w:rsidRDefault="005B30A7" w:rsidP="005B30A7">
      <w:pPr>
        <w:jc w:val="both"/>
        <w:rPr>
          <w:rFonts w:cstheme="minorHAnsi"/>
          <w:sz w:val="24"/>
          <w:szCs w:val="24"/>
        </w:rPr>
      </w:pPr>
    </w:p>
    <w:p w14:paraId="2C34F878" w14:textId="77777777" w:rsidR="005B30A7" w:rsidRPr="005B30A7" w:rsidRDefault="005B30A7" w:rsidP="005B30A7">
      <w:pPr>
        <w:jc w:val="both"/>
        <w:rPr>
          <w:rFonts w:cstheme="minorHAnsi"/>
          <w:sz w:val="24"/>
          <w:szCs w:val="24"/>
        </w:rPr>
      </w:pPr>
    </w:p>
    <w:p w14:paraId="14971A33" w14:textId="03D4DD30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83638EE" w14:textId="7332C8AA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E492986" w14:textId="47B82D25" w:rsidR="00151E15" w:rsidRPr="00CF0155" w:rsidRDefault="008F2DDA" w:rsidP="00151E15">
      <w:pPr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</w:t>
      </w:r>
    </w:p>
    <w:p w14:paraId="21A49C0E" w14:textId="430399C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C2E64B1" w14:textId="1AD9C381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F2DE03D" w14:textId="0E005CB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3EF219DF" w14:textId="68D752BB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78DBE28" w14:textId="18D7450F" w:rsidR="00151E1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581171C" w14:textId="14604BAA" w:rsidR="00925469" w:rsidRDefault="00925469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D437EF7" w14:textId="5A9AB300" w:rsidR="00925469" w:rsidRDefault="00925469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BD1F2BE" w14:textId="405A6ADE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7C2ACA0" w14:textId="32655822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4F2DA4E" w14:textId="23ADC6E4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CB3E9AD" w14:textId="7D186B4F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CD9B142" w14:textId="3671F8AF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4D5E24E5" w14:textId="2FBA3E6F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6F9E89E" w14:textId="0C5DA309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F443521" w14:textId="76B74146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6F50183B" w14:textId="6EBE8EBC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1F76B384" w14:textId="77777777" w:rsidR="00443C45" w:rsidRDefault="00443C4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7FD9FC33" w14:textId="68AD22A4" w:rsidR="00BA1C77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5516DFFE" w14:textId="77777777" w:rsidR="00BA1C77" w:rsidRPr="00CF0155" w:rsidRDefault="00BA1C77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2DF08999" w14:textId="77777777" w:rsidR="00151E15" w:rsidRPr="00CF0155" w:rsidRDefault="00151E15" w:rsidP="00151E15">
      <w:pPr>
        <w:jc w:val="center"/>
        <w:rPr>
          <w:rFonts w:cstheme="minorHAnsi"/>
          <w:b/>
          <w:bCs/>
          <w:sz w:val="24"/>
          <w:szCs w:val="24"/>
        </w:rPr>
      </w:pPr>
    </w:p>
    <w:p w14:paraId="062F2A46" w14:textId="049B1E03" w:rsidR="00151E15" w:rsidRPr="002D7E11" w:rsidRDefault="00151E15" w:rsidP="00151E15">
      <w:pPr>
        <w:jc w:val="center"/>
        <w:rPr>
          <w:rFonts w:cstheme="minorHAnsi"/>
          <w:b/>
          <w:bCs/>
          <w:sz w:val="28"/>
          <w:szCs w:val="28"/>
        </w:rPr>
      </w:pPr>
      <w:r w:rsidRPr="002D7E11">
        <w:rPr>
          <w:rFonts w:cstheme="minorHAnsi"/>
          <w:b/>
          <w:bCs/>
          <w:sz w:val="28"/>
          <w:szCs w:val="28"/>
        </w:rPr>
        <w:lastRenderedPageBreak/>
        <w:t>Exercise 4</w:t>
      </w:r>
    </w:p>
    <w:p w14:paraId="67E563B1" w14:textId="3C14D8D1" w:rsidR="00151E15" w:rsidRDefault="00151E15" w:rsidP="00AB31E2">
      <w:pPr>
        <w:rPr>
          <w:rFonts w:cstheme="minorHAnsi"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a)</w:t>
      </w:r>
      <w:r w:rsidR="00117D2C">
        <w:rPr>
          <w:rFonts w:cstheme="minorHAnsi"/>
          <w:b/>
          <w:bCs/>
          <w:sz w:val="24"/>
          <w:szCs w:val="24"/>
        </w:rPr>
        <w:t xml:space="preserve"> </w:t>
      </w:r>
      <w:r w:rsidR="00117D2C">
        <w:rPr>
          <w:rFonts w:cstheme="minorHAnsi"/>
          <w:sz w:val="24"/>
          <w:szCs w:val="24"/>
        </w:rPr>
        <w:t xml:space="preserve">There are 179 </w:t>
      </w:r>
      <w:r w:rsidR="00236F6A">
        <w:rPr>
          <w:rFonts w:cstheme="minorHAnsi"/>
          <w:sz w:val="24"/>
          <w:szCs w:val="24"/>
        </w:rPr>
        <w:t>papers,</w:t>
      </w:r>
      <w:r w:rsidR="00117D2C">
        <w:rPr>
          <w:rFonts w:cstheme="minorHAnsi"/>
          <w:sz w:val="24"/>
          <w:szCs w:val="24"/>
        </w:rPr>
        <w:t xml:space="preserve"> and they are clustered into 6 groups,</w:t>
      </w:r>
    </w:p>
    <w:p w14:paraId="5DCA0A07" w14:textId="00FF95C4" w:rsidR="00117D2C" w:rsidRDefault="00117D2C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uster 0 and 1  mostly contained the </w:t>
      </w:r>
      <w:r w:rsidR="00236F6A">
        <w:rPr>
          <w:rFonts w:cstheme="minorHAnsi"/>
          <w:sz w:val="24"/>
          <w:szCs w:val="24"/>
        </w:rPr>
        <w:t xml:space="preserve">papers </w:t>
      </w:r>
      <w:r>
        <w:rPr>
          <w:rFonts w:cstheme="minorHAnsi"/>
          <w:sz w:val="24"/>
          <w:szCs w:val="24"/>
        </w:rPr>
        <w:t xml:space="preserve">about data </w:t>
      </w:r>
      <w:r w:rsidR="00236F6A">
        <w:rPr>
          <w:rFonts w:cstheme="minorHAnsi"/>
          <w:sz w:val="24"/>
          <w:szCs w:val="24"/>
        </w:rPr>
        <w:t>visualisation</w:t>
      </w:r>
      <w:r>
        <w:rPr>
          <w:rFonts w:cstheme="minorHAnsi"/>
          <w:sz w:val="24"/>
          <w:szCs w:val="24"/>
        </w:rPr>
        <w:t xml:space="preserve">, </w:t>
      </w:r>
      <w:r w:rsidR="00236F6A">
        <w:rPr>
          <w:rFonts w:cstheme="minorHAnsi"/>
          <w:sz w:val="24"/>
          <w:szCs w:val="24"/>
        </w:rPr>
        <w:t xml:space="preserve">keywords included consistency, clumpy, </w:t>
      </w:r>
      <w:proofErr w:type="spellStart"/>
      <w:r w:rsidR="00236F6A">
        <w:rPr>
          <w:rFonts w:cstheme="minorHAnsi"/>
          <w:sz w:val="24"/>
          <w:szCs w:val="24"/>
        </w:rPr>
        <w:t>wdbc</w:t>
      </w:r>
      <w:proofErr w:type="spellEnd"/>
      <w:r w:rsidR="00236F6A">
        <w:rPr>
          <w:rFonts w:cstheme="minorHAnsi"/>
          <w:sz w:val="24"/>
          <w:szCs w:val="24"/>
        </w:rPr>
        <w:t xml:space="preserve">, </w:t>
      </w:r>
      <w:proofErr w:type="spellStart"/>
      <w:r w:rsidR="00236F6A">
        <w:rPr>
          <w:rFonts w:cstheme="minorHAnsi"/>
          <w:sz w:val="24"/>
          <w:szCs w:val="24"/>
        </w:rPr>
        <w:t>minghim</w:t>
      </w:r>
      <w:proofErr w:type="spellEnd"/>
      <w:r w:rsidR="00236F6A">
        <w:rPr>
          <w:rFonts w:cstheme="minorHAnsi"/>
          <w:sz w:val="24"/>
          <w:szCs w:val="24"/>
        </w:rPr>
        <w:t xml:space="preserve"> and </w:t>
      </w:r>
      <w:proofErr w:type="spellStart"/>
      <w:r w:rsidR="00236F6A">
        <w:rPr>
          <w:rFonts w:cstheme="minorHAnsi"/>
          <w:sz w:val="24"/>
          <w:szCs w:val="24"/>
        </w:rPr>
        <w:t>scagnostics</w:t>
      </w:r>
      <w:proofErr w:type="spellEnd"/>
      <w:r w:rsidR="003F29ED">
        <w:rPr>
          <w:rFonts w:cstheme="minorHAnsi"/>
          <w:sz w:val="24"/>
          <w:szCs w:val="24"/>
        </w:rPr>
        <w:t>.</w:t>
      </w:r>
      <w:r w:rsidR="005652AF">
        <w:rPr>
          <w:rFonts w:cstheme="minorHAnsi"/>
          <w:sz w:val="24"/>
          <w:szCs w:val="24"/>
        </w:rPr>
        <w:t xml:space="preserve"> </w:t>
      </w:r>
    </w:p>
    <w:p w14:paraId="40F0CE8B" w14:textId="733011E0" w:rsidR="005652AF" w:rsidRDefault="005652AF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uster 5 contains papers that write about projections and plots. It’s key</w:t>
      </w:r>
      <w:r w:rsidR="00A8046C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>terms include merge, subspac</w:t>
      </w:r>
      <w:r w:rsidR="00082142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, pipeline and scatterplot.</w:t>
      </w:r>
    </w:p>
    <w:p w14:paraId="162AAB2C" w14:textId="3445721B" w:rsidR="0087254B" w:rsidRDefault="0087254B" w:rsidP="00AB31E2">
      <w:pPr>
        <w:rPr>
          <w:rFonts w:cstheme="minorHAnsi"/>
          <w:sz w:val="24"/>
          <w:szCs w:val="24"/>
        </w:rPr>
      </w:pPr>
    </w:p>
    <w:p w14:paraId="67375531" w14:textId="349C1CC5" w:rsidR="00B9015B" w:rsidRDefault="00B9015B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uster 2 covers </w:t>
      </w:r>
      <w:proofErr w:type="spellStart"/>
      <w:r>
        <w:rPr>
          <w:rFonts w:cstheme="minorHAnsi"/>
          <w:sz w:val="24"/>
          <w:szCs w:val="24"/>
        </w:rPr>
        <w:t>bioacoustic</w:t>
      </w:r>
      <w:proofErr w:type="spellEnd"/>
      <w:r>
        <w:rPr>
          <w:rFonts w:cstheme="minorHAnsi"/>
          <w:sz w:val="24"/>
          <w:szCs w:val="24"/>
        </w:rPr>
        <w:t>.</w:t>
      </w:r>
    </w:p>
    <w:p w14:paraId="4EB9D322" w14:textId="54909D40" w:rsidR="00B9015B" w:rsidRDefault="00B9015B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usters 3 covers genomics and </w:t>
      </w:r>
      <w:r w:rsidR="00982A73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uler diagrams.</w:t>
      </w:r>
    </w:p>
    <w:p w14:paraId="570625D6" w14:textId="6FAB99A8" w:rsidR="00B9015B" w:rsidRDefault="00B9015B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usters 4 covers Twitter and tweets.</w:t>
      </w:r>
    </w:p>
    <w:p w14:paraId="0B6D7734" w14:textId="750009EF" w:rsidR="001656E2" w:rsidRPr="00117D2C" w:rsidRDefault="001656E2" w:rsidP="00AB31E2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6C1745E" wp14:editId="2B66FE29">
            <wp:extent cx="2861925" cy="2571750"/>
            <wp:effectExtent l="0" t="0" r="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545" cy="258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1D8A1B0D" wp14:editId="2590B407">
            <wp:extent cx="2466975" cy="2347798"/>
            <wp:effectExtent l="0" t="0" r="0" b="0"/>
            <wp:docPr id="7" name="Picture 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Background patter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404" cy="235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64C" w14:textId="3323D098" w:rsidR="001656E2" w:rsidRPr="00CF0155" w:rsidRDefault="001656E2" w:rsidP="001656E2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1</w:t>
      </w:r>
      <w:r w:rsidRPr="00CF0155"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 xml:space="preserve">– Initial </w:t>
      </w:r>
      <w:r w:rsidRPr="00CF0155">
        <w:rPr>
          <w:rFonts w:cstheme="minorHAnsi"/>
          <w:i/>
          <w:iCs/>
          <w:sz w:val="24"/>
          <w:szCs w:val="24"/>
        </w:rPr>
        <w:t xml:space="preserve">t-SNE </w:t>
      </w:r>
      <w:r>
        <w:rPr>
          <w:rFonts w:cstheme="minorHAnsi"/>
          <w:i/>
          <w:iCs/>
          <w:sz w:val="24"/>
          <w:szCs w:val="24"/>
        </w:rPr>
        <w:t>(left) and Force (Right) P</w:t>
      </w:r>
      <w:r w:rsidRPr="00CF0155">
        <w:rPr>
          <w:rFonts w:cstheme="minorHAnsi"/>
          <w:i/>
          <w:iCs/>
          <w:sz w:val="24"/>
          <w:szCs w:val="24"/>
        </w:rPr>
        <w:t>rojection</w:t>
      </w:r>
      <w:r>
        <w:rPr>
          <w:rFonts w:cstheme="minorHAnsi"/>
          <w:i/>
          <w:iCs/>
          <w:sz w:val="24"/>
          <w:szCs w:val="24"/>
        </w:rPr>
        <w:t>s for Papers Dataset</w:t>
      </w:r>
    </w:p>
    <w:p w14:paraId="20EF67B7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662E5BC9" w14:textId="1B6A9FF0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b)</w:t>
      </w:r>
    </w:p>
    <w:p w14:paraId="630D703D" w14:textId="3737C230" w:rsidR="003F29ED" w:rsidRDefault="003F29ED" w:rsidP="003F29E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t-SNE silhouette coefficient is 0.149. </w:t>
      </w:r>
      <w:r w:rsidR="005B30A7">
        <w:rPr>
          <w:rFonts w:cstheme="minorHAnsi"/>
          <w:sz w:val="24"/>
          <w:szCs w:val="24"/>
        </w:rPr>
        <w:t>This</w:t>
      </w:r>
      <w:r>
        <w:rPr>
          <w:rFonts w:cstheme="minorHAnsi"/>
          <w:sz w:val="24"/>
          <w:szCs w:val="24"/>
        </w:rPr>
        <w:t xml:space="preserve"> is alright and means that the algorithm was separated the clusters, but too well.  </w:t>
      </w:r>
    </w:p>
    <w:p w14:paraId="598F7100" w14:textId="6EEEEB55" w:rsidR="003F29ED" w:rsidRDefault="003F29ED" w:rsidP="003F29ED">
      <w:pPr>
        <w:rPr>
          <w:rFonts w:cstheme="minorHAnsi"/>
          <w:sz w:val="24"/>
          <w:szCs w:val="24"/>
        </w:rPr>
      </w:pPr>
    </w:p>
    <w:p w14:paraId="65CED46B" w14:textId="3D86E412" w:rsidR="00051CF8" w:rsidRDefault="003F29ED" w:rsidP="00051C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exi</w:t>
      </w:r>
      <w:r w:rsidR="005B30A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ts </w:t>
      </w:r>
      <w:r w:rsidR="007B1BA4">
        <w:rPr>
          <w:rFonts w:cstheme="minorHAnsi"/>
          <w:sz w:val="24"/>
          <w:szCs w:val="24"/>
        </w:rPr>
        <w:t>quite</w:t>
      </w:r>
      <w:r>
        <w:rPr>
          <w:rFonts w:cstheme="minorHAnsi"/>
          <w:sz w:val="24"/>
          <w:szCs w:val="24"/>
        </w:rPr>
        <w:t xml:space="preserve"> a bit of overlap between clusters 0, 1 and 5. We can observe that on the t-SNE projection. </w:t>
      </w:r>
      <w:r w:rsidR="007B1BA4">
        <w:rPr>
          <w:rFonts w:cstheme="minorHAnsi"/>
          <w:sz w:val="24"/>
          <w:szCs w:val="24"/>
        </w:rPr>
        <w:t>This makes sense since they cover similar topics – projections and visualisations.</w:t>
      </w:r>
      <w:r w:rsidR="00051CF8">
        <w:rPr>
          <w:rFonts w:cstheme="minorHAnsi"/>
          <w:sz w:val="24"/>
          <w:szCs w:val="24"/>
        </w:rPr>
        <w:t xml:space="preserve"> This means the topics share many key</w:t>
      </w:r>
      <w:r w:rsidR="005B30A7">
        <w:rPr>
          <w:rFonts w:cstheme="minorHAnsi"/>
          <w:sz w:val="24"/>
          <w:szCs w:val="24"/>
        </w:rPr>
        <w:t xml:space="preserve"> </w:t>
      </w:r>
      <w:r w:rsidR="00051CF8">
        <w:rPr>
          <w:rFonts w:cstheme="minorHAnsi"/>
          <w:sz w:val="24"/>
          <w:szCs w:val="24"/>
        </w:rPr>
        <w:t>terms and cover similar topics.</w:t>
      </w:r>
    </w:p>
    <w:p w14:paraId="1F5AF1B6" w14:textId="4F5E0ABD" w:rsidR="007B1BA4" w:rsidRDefault="007B1BA4" w:rsidP="00051CF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CB989B" wp14:editId="78D8847F">
            <wp:extent cx="1891074" cy="1790699"/>
            <wp:effectExtent l="0" t="0" r="0" b="635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278" cy="180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0444B15C" wp14:editId="20379268">
            <wp:extent cx="1764665" cy="1707476"/>
            <wp:effectExtent l="0" t="0" r="6985" b="762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2341" cy="173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4EC80AB6" wp14:editId="14C05092">
            <wp:extent cx="1855398" cy="1743075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scatter char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873" cy="176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A1D68" w14:textId="78BC0DE6" w:rsidR="007B1BA4" w:rsidRPr="00CF0155" w:rsidRDefault="007B1BA4" w:rsidP="007B1BA4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2</w:t>
      </w:r>
      <w:r w:rsidRPr="00CF0155"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>– Overlap between clusters 0, 1 and 5</w:t>
      </w:r>
    </w:p>
    <w:p w14:paraId="5EC71004" w14:textId="77777777" w:rsidR="003F29ED" w:rsidRDefault="003F29ED" w:rsidP="003F29ED">
      <w:pPr>
        <w:rPr>
          <w:rFonts w:cstheme="minorHAnsi"/>
          <w:sz w:val="24"/>
          <w:szCs w:val="24"/>
        </w:rPr>
      </w:pPr>
    </w:p>
    <w:p w14:paraId="64868676" w14:textId="4AB7EBF4" w:rsidR="00151E15" w:rsidRDefault="00151E15" w:rsidP="00AB31E2">
      <w:pPr>
        <w:rPr>
          <w:rFonts w:cstheme="minorHAnsi"/>
          <w:b/>
          <w:bCs/>
          <w:sz w:val="24"/>
          <w:szCs w:val="24"/>
        </w:rPr>
      </w:pPr>
    </w:p>
    <w:p w14:paraId="0CE3DCBD" w14:textId="7D71484C" w:rsidR="00051CF8" w:rsidRDefault="00051CF8" w:rsidP="00AB31E2">
      <w:pPr>
        <w:rPr>
          <w:rFonts w:cstheme="minorHAnsi"/>
          <w:sz w:val="24"/>
          <w:szCs w:val="24"/>
        </w:rPr>
      </w:pPr>
      <w:r w:rsidRPr="001358A8">
        <w:rPr>
          <w:rFonts w:cstheme="minorHAnsi"/>
          <w:sz w:val="24"/>
          <w:szCs w:val="24"/>
        </w:rPr>
        <w:t>There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s a small amount of overlap between cluster 3 and 4</w:t>
      </w:r>
    </w:p>
    <w:p w14:paraId="7DEF8284" w14:textId="7AA0922E" w:rsidR="00EB25BA" w:rsidRDefault="00EB25BA" w:rsidP="00AB31E2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2D7E748" wp14:editId="7153C773">
            <wp:extent cx="2489260" cy="2171700"/>
            <wp:effectExtent l="0" t="0" r="635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catte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038" cy="217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53961704" wp14:editId="2118994B">
            <wp:extent cx="2257425" cy="2024554"/>
            <wp:effectExtent l="0" t="0" r="0" b="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scatter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1865" cy="203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593C4" w14:textId="2A921386" w:rsidR="00EB25BA" w:rsidRPr="00CF0155" w:rsidRDefault="00EB25BA" w:rsidP="00EB25BA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 w:rsidR="00870DBC">
        <w:rPr>
          <w:rFonts w:cstheme="minorHAnsi"/>
          <w:i/>
          <w:iCs/>
          <w:sz w:val="24"/>
          <w:szCs w:val="24"/>
        </w:rPr>
        <w:t>3</w:t>
      </w:r>
      <w:r w:rsidRPr="00CF0155"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>– Overlap between clusters 3, 4</w:t>
      </w:r>
    </w:p>
    <w:p w14:paraId="7D14E758" w14:textId="77777777" w:rsidR="00EB25BA" w:rsidRDefault="00EB25BA" w:rsidP="00AB31E2">
      <w:pPr>
        <w:rPr>
          <w:rFonts w:cstheme="minorHAnsi"/>
          <w:sz w:val="24"/>
          <w:szCs w:val="24"/>
        </w:rPr>
      </w:pPr>
    </w:p>
    <w:p w14:paraId="6753ED12" w14:textId="7B322A5B" w:rsidR="00051CF8" w:rsidRDefault="00051CF8" w:rsidP="00AB31E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uster 2 is separated very clearly. Suggesting that it contains paper that </w:t>
      </w:r>
      <w:r w:rsidR="00BE11E0">
        <w:rPr>
          <w:rFonts w:cstheme="minorHAnsi"/>
          <w:sz w:val="24"/>
          <w:szCs w:val="24"/>
        </w:rPr>
        <w:t>key</w:t>
      </w:r>
      <w:r w:rsidR="005B30A7">
        <w:rPr>
          <w:rFonts w:cstheme="minorHAnsi"/>
          <w:sz w:val="24"/>
          <w:szCs w:val="24"/>
        </w:rPr>
        <w:t xml:space="preserve"> </w:t>
      </w:r>
      <w:r w:rsidR="00BE11E0">
        <w:rPr>
          <w:rFonts w:cstheme="minorHAnsi"/>
          <w:sz w:val="24"/>
          <w:szCs w:val="24"/>
        </w:rPr>
        <w:t xml:space="preserve">terms that are </w:t>
      </w:r>
      <w:r w:rsidR="005B30A7">
        <w:rPr>
          <w:rFonts w:cstheme="minorHAnsi"/>
          <w:sz w:val="24"/>
          <w:szCs w:val="24"/>
        </w:rPr>
        <w:t xml:space="preserve">a </w:t>
      </w:r>
      <w:r w:rsidR="00BE11E0">
        <w:rPr>
          <w:rFonts w:cstheme="minorHAnsi"/>
          <w:sz w:val="24"/>
          <w:szCs w:val="24"/>
        </w:rPr>
        <w:t>distance f</w:t>
      </w:r>
      <w:r w:rsidR="00E56F6B">
        <w:rPr>
          <w:rFonts w:cstheme="minorHAnsi"/>
          <w:sz w:val="24"/>
          <w:szCs w:val="24"/>
        </w:rPr>
        <w:t>ro</w:t>
      </w:r>
      <w:r w:rsidR="00BE11E0">
        <w:rPr>
          <w:rFonts w:cstheme="minorHAnsi"/>
          <w:sz w:val="24"/>
          <w:szCs w:val="24"/>
        </w:rPr>
        <w:t>m the other clusters</w:t>
      </w:r>
      <w:r w:rsidR="00EB25BA">
        <w:rPr>
          <w:rFonts w:cstheme="minorHAnsi"/>
          <w:sz w:val="24"/>
          <w:szCs w:val="24"/>
        </w:rPr>
        <w:t>.</w:t>
      </w:r>
    </w:p>
    <w:p w14:paraId="53D0D6CD" w14:textId="4E8FE99B" w:rsidR="00EB25BA" w:rsidRDefault="00E9397D" w:rsidP="00AB31E2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45862001" wp14:editId="387BE557">
            <wp:simplePos x="0" y="0"/>
            <wp:positionH relativeFrom="column">
              <wp:posOffset>1409700</wp:posOffset>
            </wp:positionH>
            <wp:positionV relativeFrom="paragraph">
              <wp:posOffset>76200</wp:posOffset>
            </wp:positionV>
            <wp:extent cx="2616889" cy="2847975"/>
            <wp:effectExtent l="0" t="0" r="0" b="0"/>
            <wp:wrapSquare wrapText="bothSides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889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666">
        <w:rPr>
          <w:rFonts w:cstheme="minorHAnsi"/>
          <w:sz w:val="24"/>
          <w:szCs w:val="24"/>
        </w:rPr>
        <w:br w:type="textWrapping" w:clear="all"/>
      </w:r>
    </w:p>
    <w:p w14:paraId="3CC9DB83" w14:textId="344984CB" w:rsidR="004A0272" w:rsidRDefault="004A0272" w:rsidP="004A0272">
      <w:pPr>
        <w:jc w:val="center"/>
        <w:rPr>
          <w:rFonts w:cstheme="minorHAnsi"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>– Cluster 2  separated well from the other clusters</w:t>
      </w:r>
    </w:p>
    <w:p w14:paraId="661B02C8" w14:textId="77777777" w:rsidR="00BE11E0" w:rsidRPr="00051CF8" w:rsidRDefault="00BE11E0" w:rsidP="00AB31E2">
      <w:pPr>
        <w:rPr>
          <w:rFonts w:cstheme="minorHAnsi"/>
          <w:sz w:val="24"/>
          <w:szCs w:val="24"/>
        </w:rPr>
      </w:pPr>
    </w:p>
    <w:p w14:paraId="1B8409BC" w14:textId="77777777" w:rsidR="00151E15" w:rsidRPr="00CF0155" w:rsidRDefault="00151E15" w:rsidP="00AB31E2">
      <w:pPr>
        <w:rPr>
          <w:rFonts w:cstheme="minorHAnsi"/>
          <w:b/>
          <w:bCs/>
          <w:sz w:val="24"/>
          <w:szCs w:val="24"/>
        </w:rPr>
      </w:pPr>
      <w:r w:rsidRPr="00CF0155">
        <w:rPr>
          <w:rFonts w:cstheme="minorHAnsi"/>
          <w:b/>
          <w:bCs/>
          <w:sz w:val="24"/>
          <w:szCs w:val="24"/>
        </w:rPr>
        <w:t>(c)</w:t>
      </w:r>
    </w:p>
    <w:p w14:paraId="74F4FF20" w14:textId="7DDBE944" w:rsidR="00141379" w:rsidRDefault="0053747E" w:rsidP="0014137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re are now 7 clusters in total. The key terms in the new clusters are </w:t>
      </w:r>
    </w:p>
    <w:p w14:paraId="7890DC7F" w14:textId="0376BE92" w:rsidR="0053747E" w:rsidRDefault="0053747E" w:rsidP="0014137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 we can see. The separation for the clusters is better in this choice than when we chose 7 clusters</w:t>
      </w:r>
      <w:r w:rsidR="00D22666">
        <w:rPr>
          <w:rFonts w:cstheme="minorHAnsi"/>
          <w:sz w:val="24"/>
          <w:szCs w:val="24"/>
        </w:rPr>
        <w:t>.</w:t>
      </w:r>
    </w:p>
    <w:p w14:paraId="7D7987B4" w14:textId="3A580C16" w:rsidR="003F151D" w:rsidRDefault="003F151D" w:rsidP="00141379">
      <w:pPr>
        <w:rPr>
          <w:rFonts w:cstheme="minorHAnsi"/>
          <w:sz w:val="24"/>
          <w:szCs w:val="24"/>
        </w:rPr>
      </w:pPr>
    </w:p>
    <w:p w14:paraId="6FC36380" w14:textId="77777777" w:rsidR="003314E0" w:rsidRDefault="003F151D" w:rsidP="0014137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urpose of adding more clusters was to see if it helps to improve the separation of documents.</w:t>
      </w:r>
    </w:p>
    <w:p w14:paraId="5ED48008" w14:textId="4F28B769" w:rsidR="003F151D" w:rsidRDefault="003314E0" w:rsidP="0014137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time clusters 0 and 1 are better separated.</w:t>
      </w:r>
      <w:r w:rsidR="003F151D">
        <w:rPr>
          <w:rFonts w:cstheme="minorHAnsi"/>
          <w:sz w:val="24"/>
          <w:szCs w:val="24"/>
        </w:rPr>
        <w:tab/>
      </w:r>
    </w:p>
    <w:p w14:paraId="22519734" w14:textId="5911AE13" w:rsidR="00B25753" w:rsidRPr="00CF0155" w:rsidRDefault="00D22666" w:rsidP="006D7C9F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E72F25F" wp14:editId="490072B8">
            <wp:extent cx="2752725" cy="2477452"/>
            <wp:effectExtent l="0" t="0" r="0" b="0"/>
            <wp:docPr id="21" name="Picture 2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147" cy="2486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7C9F">
        <w:rPr>
          <w:rFonts w:cstheme="minorHAnsi"/>
          <w:noProof/>
          <w:sz w:val="24"/>
          <w:szCs w:val="24"/>
        </w:rPr>
        <w:drawing>
          <wp:inline distT="0" distB="0" distL="0" distR="0" wp14:anchorId="16500046" wp14:editId="7ED55A92">
            <wp:extent cx="2628900" cy="2728104"/>
            <wp:effectExtent l="0" t="0" r="0" b="0"/>
            <wp:docPr id="23" name="Picture 2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scatte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052" cy="2737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08FB" w14:textId="68111EFE" w:rsidR="00D22666" w:rsidRDefault="00D22666" w:rsidP="00D22666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lastRenderedPageBreak/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5</w:t>
      </w:r>
      <w:r w:rsidRPr="00CF0155"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cstheme="minorHAnsi"/>
          <w:i/>
          <w:iCs/>
          <w:sz w:val="24"/>
          <w:szCs w:val="24"/>
        </w:rPr>
        <w:t xml:space="preserve">– </w:t>
      </w:r>
      <w:r>
        <w:rPr>
          <w:rFonts w:cstheme="minorHAnsi"/>
          <w:i/>
          <w:iCs/>
          <w:sz w:val="24"/>
          <w:szCs w:val="24"/>
        </w:rPr>
        <w:t>Better Separation of Clusters</w:t>
      </w:r>
      <w:r w:rsidR="006D7C9F">
        <w:rPr>
          <w:rFonts w:cstheme="minorHAnsi"/>
          <w:i/>
          <w:iCs/>
          <w:sz w:val="24"/>
          <w:szCs w:val="24"/>
        </w:rPr>
        <w:t xml:space="preserve"> (t-SNE and Force Based Projections)</w:t>
      </w:r>
    </w:p>
    <w:p w14:paraId="73DEED08" w14:textId="4A384849" w:rsidR="003314E0" w:rsidRDefault="003314E0" w:rsidP="00D22666">
      <w:pPr>
        <w:jc w:val="center"/>
        <w:rPr>
          <w:rFonts w:cstheme="minorHAnsi"/>
          <w:i/>
          <w:iCs/>
          <w:sz w:val="24"/>
          <w:szCs w:val="24"/>
        </w:rPr>
      </w:pPr>
    </w:p>
    <w:p w14:paraId="6C3A0670" w14:textId="279C9DF5" w:rsidR="003314E0" w:rsidRDefault="003314E0" w:rsidP="00D22666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E648D7B" wp14:editId="405FE290">
            <wp:extent cx="3153215" cy="3238952"/>
            <wp:effectExtent l="0" t="0" r="9525" b="0"/>
            <wp:docPr id="24" name="Picture 2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CD399" w14:textId="30FC62B5" w:rsidR="003314E0" w:rsidRDefault="003314E0" w:rsidP="003314E0">
      <w:pPr>
        <w:jc w:val="center"/>
        <w:rPr>
          <w:rFonts w:cstheme="minorHAnsi"/>
          <w:i/>
          <w:iCs/>
          <w:sz w:val="24"/>
          <w:szCs w:val="24"/>
        </w:rPr>
      </w:pPr>
      <w:r w:rsidRPr="00CF0155">
        <w:rPr>
          <w:rFonts w:cstheme="minorHAnsi"/>
          <w:i/>
          <w:iCs/>
          <w:sz w:val="24"/>
          <w:szCs w:val="24"/>
        </w:rPr>
        <w:t xml:space="preserve">Figure </w:t>
      </w:r>
      <w:r>
        <w:rPr>
          <w:rFonts w:cstheme="minorHAnsi"/>
          <w:i/>
          <w:iCs/>
          <w:sz w:val="24"/>
          <w:szCs w:val="24"/>
        </w:rPr>
        <w:t>4</w:t>
      </w:r>
      <w:r w:rsidRPr="00CF0155">
        <w:rPr>
          <w:rFonts w:cstheme="minorHAnsi"/>
          <w:i/>
          <w:iCs/>
          <w:sz w:val="24"/>
          <w:szCs w:val="24"/>
        </w:rPr>
        <w:t>.</w:t>
      </w:r>
      <w:r>
        <w:rPr>
          <w:rFonts w:cstheme="minorHAnsi"/>
          <w:i/>
          <w:iCs/>
          <w:sz w:val="24"/>
          <w:szCs w:val="24"/>
        </w:rPr>
        <w:t>6 – Clusters and Included Key Terms</w:t>
      </w:r>
    </w:p>
    <w:p w14:paraId="1256128F" w14:textId="5C34CF78" w:rsidR="00151E15" w:rsidRDefault="00151E15">
      <w:pPr>
        <w:rPr>
          <w:rFonts w:cstheme="minorHAnsi"/>
          <w:sz w:val="24"/>
          <w:szCs w:val="24"/>
        </w:rPr>
      </w:pPr>
    </w:p>
    <w:p w14:paraId="71081984" w14:textId="77777777" w:rsidR="008F2DDA" w:rsidRPr="00CF0155" w:rsidRDefault="008F2DDA">
      <w:pPr>
        <w:rPr>
          <w:rFonts w:cstheme="minorHAnsi"/>
          <w:sz w:val="24"/>
          <w:szCs w:val="24"/>
        </w:rPr>
      </w:pPr>
    </w:p>
    <w:p w14:paraId="5019B06D" w14:textId="77777777" w:rsidR="005B4212" w:rsidRPr="00CF0155" w:rsidRDefault="005B4212">
      <w:pPr>
        <w:rPr>
          <w:rFonts w:cstheme="minorHAnsi"/>
          <w:sz w:val="24"/>
          <w:szCs w:val="24"/>
        </w:rPr>
      </w:pPr>
    </w:p>
    <w:p w14:paraId="2E72C564" w14:textId="4579B05B" w:rsidR="00BE19F7" w:rsidRPr="00940137" w:rsidRDefault="00ED529F" w:rsidP="002146EA">
      <w:pPr>
        <w:jc w:val="center"/>
        <w:rPr>
          <w:rFonts w:cstheme="minorHAnsi"/>
          <w:b/>
          <w:bCs/>
          <w:sz w:val="28"/>
          <w:szCs w:val="28"/>
        </w:rPr>
      </w:pPr>
      <w:r w:rsidRPr="00940137">
        <w:rPr>
          <w:rFonts w:cstheme="minorHAnsi"/>
          <w:b/>
          <w:bCs/>
          <w:sz w:val="28"/>
          <w:szCs w:val="28"/>
        </w:rPr>
        <w:t>Conclusion</w:t>
      </w:r>
    </w:p>
    <w:p w14:paraId="2D6C8716" w14:textId="71D3484C" w:rsidR="002146EA" w:rsidRPr="00CF0155" w:rsidRDefault="00044325">
      <w:pPr>
        <w:rPr>
          <w:rFonts w:cstheme="minorHAnsi"/>
          <w:sz w:val="24"/>
          <w:szCs w:val="24"/>
        </w:rPr>
      </w:pPr>
      <w:r w:rsidRPr="00CF0155">
        <w:rPr>
          <w:rFonts w:cstheme="minorHAnsi"/>
          <w:sz w:val="24"/>
          <w:szCs w:val="24"/>
        </w:rPr>
        <w:t xml:space="preserve"> </w:t>
      </w:r>
      <w:r w:rsidR="008F2DDA">
        <w:rPr>
          <w:rFonts w:cstheme="minorHAnsi"/>
          <w:sz w:val="24"/>
          <w:szCs w:val="24"/>
        </w:rPr>
        <w:t xml:space="preserve">The conclusion is that visually clustering and projecting documents using tools like key </w:t>
      </w:r>
      <w:proofErr w:type="gramStart"/>
      <w:r w:rsidR="008F2DDA">
        <w:rPr>
          <w:rFonts w:cstheme="minorHAnsi"/>
          <w:sz w:val="24"/>
          <w:szCs w:val="24"/>
        </w:rPr>
        <w:t>term based</w:t>
      </w:r>
      <w:proofErr w:type="gramEnd"/>
      <w:r w:rsidR="008F2DDA">
        <w:rPr>
          <w:rFonts w:cstheme="minorHAnsi"/>
          <w:sz w:val="24"/>
          <w:szCs w:val="24"/>
        </w:rPr>
        <w:t xml:space="preserve"> clustering </w:t>
      </w:r>
      <w:r w:rsidR="00B40DB5">
        <w:rPr>
          <w:rFonts w:cstheme="minorHAnsi"/>
          <w:sz w:val="24"/>
          <w:szCs w:val="24"/>
        </w:rPr>
        <w:t>can be useful in separating documents.</w:t>
      </w:r>
    </w:p>
    <w:sectPr w:rsidR="002146EA" w:rsidRPr="00CF01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70DA6"/>
    <w:multiLevelType w:val="hybridMultilevel"/>
    <w:tmpl w:val="B908D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E4465"/>
    <w:multiLevelType w:val="hybridMultilevel"/>
    <w:tmpl w:val="01487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D5C97"/>
    <w:multiLevelType w:val="hybridMultilevel"/>
    <w:tmpl w:val="AAA4C4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C61A94"/>
    <w:multiLevelType w:val="hybridMultilevel"/>
    <w:tmpl w:val="90F81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05919"/>
    <w:multiLevelType w:val="hybridMultilevel"/>
    <w:tmpl w:val="CEF07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717B79"/>
    <w:multiLevelType w:val="hybridMultilevel"/>
    <w:tmpl w:val="32009A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32285"/>
    <w:multiLevelType w:val="hybridMultilevel"/>
    <w:tmpl w:val="DC9A7A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LE0NzE0MTACcpR0lIJTi4sz8/NACgzNagEALWH4LQAAAA=="/>
  </w:docVars>
  <w:rsids>
    <w:rsidRoot w:val="000F4A93"/>
    <w:rsid w:val="000117DC"/>
    <w:rsid w:val="00012DE5"/>
    <w:rsid w:val="00021F26"/>
    <w:rsid w:val="00040E8C"/>
    <w:rsid w:val="00044325"/>
    <w:rsid w:val="0004462D"/>
    <w:rsid w:val="00051CF8"/>
    <w:rsid w:val="00053428"/>
    <w:rsid w:val="00064DBF"/>
    <w:rsid w:val="00067065"/>
    <w:rsid w:val="00082142"/>
    <w:rsid w:val="00096463"/>
    <w:rsid w:val="000A3CC0"/>
    <w:rsid w:val="000B2E5A"/>
    <w:rsid w:val="000B558F"/>
    <w:rsid w:val="000C727F"/>
    <w:rsid w:val="000D1DFC"/>
    <w:rsid w:val="000D30EB"/>
    <w:rsid w:val="000D49E9"/>
    <w:rsid w:val="000E6635"/>
    <w:rsid w:val="000F4A93"/>
    <w:rsid w:val="001073FB"/>
    <w:rsid w:val="00110B85"/>
    <w:rsid w:val="001150AA"/>
    <w:rsid w:val="00115527"/>
    <w:rsid w:val="00117D2C"/>
    <w:rsid w:val="001358A8"/>
    <w:rsid w:val="00141379"/>
    <w:rsid w:val="00151E15"/>
    <w:rsid w:val="001636C5"/>
    <w:rsid w:val="001656E2"/>
    <w:rsid w:val="00167A17"/>
    <w:rsid w:val="00186AA8"/>
    <w:rsid w:val="00190049"/>
    <w:rsid w:val="00193CD4"/>
    <w:rsid w:val="0019788F"/>
    <w:rsid w:val="001B5C8E"/>
    <w:rsid w:val="001C05AA"/>
    <w:rsid w:val="001C3091"/>
    <w:rsid w:val="001E4A8D"/>
    <w:rsid w:val="001E5DEE"/>
    <w:rsid w:val="001F7660"/>
    <w:rsid w:val="00201617"/>
    <w:rsid w:val="002146EA"/>
    <w:rsid w:val="00214F94"/>
    <w:rsid w:val="00221E1D"/>
    <w:rsid w:val="00236F6A"/>
    <w:rsid w:val="00243425"/>
    <w:rsid w:val="002438D3"/>
    <w:rsid w:val="002640B3"/>
    <w:rsid w:val="00275B7A"/>
    <w:rsid w:val="002867E0"/>
    <w:rsid w:val="00287E81"/>
    <w:rsid w:val="0029407A"/>
    <w:rsid w:val="002A5E86"/>
    <w:rsid w:val="002C25EF"/>
    <w:rsid w:val="002C5B48"/>
    <w:rsid w:val="002D7E11"/>
    <w:rsid w:val="002D7EB5"/>
    <w:rsid w:val="002F2415"/>
    <w:rsid w:val="003125B4"/>
    <w:rsid w:val="003314E0"/>
    <w:rsid w:val="00346978"/>
    <w:rsid w:val="00356609"/>
    <w:rsid w:val="003649C9"/>
    <w:rsid w:val="0037555F"/>
    <w:rsid w:val="00396066"/>
    <w:rsid w:val="003A1A18"/>
    <w:rsid w:val="003B6679"/>
    <w:rsid w:val="003B7F54"/>
    <w:rsid w:val="003C3D7A"/>
    <w:rsid w:val="003D4C46"/>
    <w:rsid w:val="003F151D"/>
    <w:rsid w:val="003F29ED"/>
    <w:rsid w:val="0040394D"/>
    <w:rsid w:val="004048DA"/>
    <w:rsid w:val="0042100D"/>
    <w:rsid w:val="004421A0"/>
    <w:rsid w:val="00443C45"/>
    <w:rsid w:val="00443D6F"/>
    <w:rsid w:val="004637E2"/>
    <w:rsid w:val="0049397E"/>
    <w:rsid w:val="004A0272"/>
    <w:rsid w:val="004C0437"/>
    <w:rsid w:val="00503022"/>
    <w:rsid w:val="00513328"/>
    <w:rsid w:val="0053747E"/>
    <w:rsid w:val="00547827"/>
    <w:rsid w:val="005652AF"/>
    <w:rsid w:val="00571EBF"/>
    <w:rsid w:val="005A3C81"/>
    <w:rsid w:val="005A58AA"/>
    <w:rsid w:val="005B1E14"/>
    <w:rsid w:val="005B30A7"/>
    <w:rsid w:val="005B4212"/>
    <w:rsid w:val="005C3768"/>
    <w:rsid w:val="005C4237"/>
    <w:rsid w:val="005E62F9"/>
    <w:rsid w:val="00615BDA"/>
    <w:rsid w:val="0062080D"/>
    <w:rsid w:val="006366E4"/>
    <w:rsid w:val="00637B05"/>
    <w:rsid w:val="00651EC4"/>
    <w:rsid w:val="00657D3E"/>
    <w:rsid w:val="006B2A60"/>
    <w:rsid w:val="006B4A61"/>
    <w:rsid w:val="006C3BF0"/>
    <w:rsid w:val="006D7C9F"/>
    <w:rsid w:val="006E5F4A"/>
    <w:rsid w:val="00700A48"/>
    <w:rsid w:val="007039E3"/>
    <w:rsid w:val="007048EE"/>
    <w:rsid w:val="00716851"/>
    <w:rsid w:val="00721B2F"/>
    <w:rsid w:val="00727F1F"/>
    <w:rsid w:val="007569DF"/>
    <w:rsid w:val="007575E5"/>
    <w:rsid w:val="007845CD"/>
    <w:rsid w:val="007B1BA4"/>
    <w:rsid w:val="007B1CAD"/>
    <w:rsid w:val="007C2521"/>
    <w:rsid w:val="007D553A"/>
    <w:rsid w:val="00806630"/>
    <w:rsid w:val="00815FEB"/>
    <w:rsid w:val="00844205"/>
    <w:rsid w:val="00861754"/>
    <w:rsid w:val="00862CD3"/>
    <w:rsid w:val="00870DBC"/>
    <w:rsid w:val="0087254B"/>
    <w:rsid w:val="0087468F"/>
    <w:rsid w:val="00885D35"/>
    <w:rsid w:val="00886CFA"/>
    <w:rsid w:val="008962AB"/>
    <w:rsid w:val="00897C83"/>
    <w:rsid w:val="008A1E5B"/>
    <w:rsid w:val="008B53CF"/>
    <w:rsid w:val="008B5C6B"/>
    <w:rsid w:val="008E3569"/>
    <w:rsid w:val="008E7D8C"/>
    <w:rsid w:val="008F2DDA"/>
    <w:rsid w:val="00925469"/>
    <w:rsid w:val="00926ED0"/>
    <w:rsid w:val="00935E52"/>
    <w:rsid w:val="00940137"/>
    <w:rsid w:val="00956856"/>
    <w:rsid w:val="0097179E"/>
    <w:rsid w:val="009734F6"/>
    <w:rsid w:val="009771B0"/>
    <w:rsid w:val="00977EBA"/>
    <w:rsid w:val="00982A73"/>
    <w:rsid w:val="00983799"/>
    <w:rsid w:val="0098739A"/>
    <w:rsid w:val="00987A9D"/>
    <w:rsid w:val="009912A1"/>
    <w:rsid w:val="00992550"/>
    <w:rsid w:val="009D5DF2"/>
    <w:rsid w:val="009E55D1"/>
    <w:rsid w:val="009E56CC"/>
    <w:rsid w:val="009F12F3"/>
    <w:rsid w:val="00A02937"/>
    <w:rsid w:val="00A26918"/>
    <w:rsid w:val="00A43E8E"/>
    <w:rsid w:val="00A46CB1"/>
    <w:rsid w:val="00A67FF1"/>
    <w:rsid w:val="00A733C9"/>
    <w:rsid w:val="00A77220"/>
    <w:rsid w:val="00A8046C"/>
    <w:rsid w:val="00A9081C"/>
    <w:rsid w:val="00A93D3B"/>
    <w:rsid w:val="00A94C7A"/>
    <w:rsid w:val="00AA35C2"/>
    <w:rsid w:val="00AA64F7"/>
    <w:rsid w:val="00AB191E"/>
    <w:rsid w:val="00AB31E2"/>
    <w:rsid w:val="00AB7053"/>
    <w:rsid w:val="00AC4E72"/>
    <w:rsid w:val="00AD1A8B"/>
    <w:rsid w:val="00AD3FA1"/>
    <w:rsid w:val="00AD444C"/>
    <w:rsid w:val="00AF5051"/>
    <w:rsid w:val="00B04552"/>
    <w:rsid w:val="00B25753"/>
    <w:rsid w:val="00B309D1"/>
    <w:rsid w:val="00B40DB5"/>
    <w:rsid w:val="00B67AFB"/>
    <w:rsid w:val="00B74F02"/>
    <w:rsid w:val="00B9015B"/>
    <w:rsid w:val="00BA1C77"/>
    <w:rsid w:val="00BD58D1"/>
    <w:rsid w:val="00BE11E0"/>
    <w:rsid w:val="00BE19F7"/>
    <w:rsid w:val="00BE4487"/>
    <w:rsid w:val="00C00A3A"/>
    <w:rsid w:val="00C24673"/>
    <w:rsid w:val="00C37F09"/>
    <w:rsid w:val="00C40DAC"/>
    <w:rsid w:val="00C44C8A"/>
    <w:rsid w:val="00C4778F"/>
    <w:rsid w:val="00C52402"/>
    <w:rsid w:val="00C5419D"/>
    <w:rsid w:val="00C61F7D"/>
    <w:rsid w:val="00C65402"/>
    <w:rsid w:val="00C93F3D"/>
    <w:rsid w:val="00CA2F9D"/>
    <w:rsid w:val="00CA493F"/>
    <w:rsid w:val="00CA4BAF"/>
    <w:rsid w:val="00CC018E"/>
    <w:rsid w:val="00CF0155"/>
    <w:rsid w:val="00CF24A9"/>
    <w:rsid w:val="00D22666"/>
    <w:rsid w:val="00D251E6"/>
    <w:rsid w:val="00D420B3"/>
    <w:rsid w:val="00D441AD"/>
    <w:rsid w:val="00D637A5"/>
    <w:rsid w:val="00D85F3B"/>
    <w:rsid w:val="00DA30F5"/>
    <w:rsid w:val="00DD0FD9"/>
    <w:rsid w:val="00DD2CD1"/>
    <w:rsid w:val="00DE5C79"/>
    <w:rsid w:val="00E03872"/>
    <w:rsid w:val="00E04E56"/>
    <w:rsid w:val="00E23491"/>
    <w:rsid w:val="00E319AF"/>
    <w:rsid w:val="00E3562E"/>
    <w:rsid w:val="00E40410"/>
    <w:rsid w:val="00E441F6"/>
    <w:rsid w:val="00E53A9C"/>
    <w:rsid w:val="00E56F6B"/>
    <w:rsid w:val="00E7426F"/>
    <w:rsid w:val="00E9397D"/>
    <w:rsid w:val="00E94C57"/>
    <w:rsid w:val="00E94E9E"/>
    <w:rsid w:val="00EB25BA"/>
    <w:rsid w:val="00EC3DD7"/>
    <w:rsid w:val="00EC422E"/>
    <w:rsid w:val="00EC6B18"/>
    <w:rsid w:val="00ED529F"/>
    <w:rsid w:val="00EE0BE9"/>
    <w:rsid w:val="00EF6B8E"/>
    <w:rsid w:val="00F15C56"/>
    <w:rsid w:val="00F27ACB"/>
    <w:rsid w:val="00F31ADA"/>
    <w:rsid w:val="00F64E74"/>
    <w:rsid w:val="00F66055"/>
    <w:rsid w:val="00F676FD"/>
    <w:rsid w:val="00F972D8"/>
    <w:rsid w:val="00FA2270"/>
    <w:rsid w:val="00FA402F"/>
    <w:rsid w:val="00FA6611"/>
    <w:rsid w:val="00FB6400"/>
    <w:rsid w:val="00FC55B9"/>
    <w:rsid w:val="00FC5FC4"/>
    <w:rsid w:val="00FE5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49E50"/>
  <w15:chartTrackingRefBased/>
  <w15:docId w15:val="{DE5DC53A-AA09-436C-A00E-1E9F3D78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4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6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6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C3D7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85D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ategill/CS3205_Report2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5ABFC-BB34-496C-AACC-5103DC03C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</TotalTime>
  <Pages>12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rzysztof Polak Szarkowicz</dc:creator>
  <cp:keywords/>
  <dc:description/>
  <cp:lastModifiedBy>Polak Szarkowicz, Michal Krzysztof</cp:lastModifiedBy>
  <cp:revision>239</cp:revision>
  <dcterms:created xsi:type="dcterms:W3CDTF">2021-02-07T18:09:00Z</dcterms:created>
  <dcterms:modified xsi:type="dcterms:W3CDTF">2021-04-04T21:26:00Z</dcterms:modified>
</cp:coreProperties>
</file>